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E9559" w14:textId="77777777" w:rsidR="007052DC" w:rsidRDefault="007052DC" w:rsidP="007052DC">
      <w:pPr>
        <w:jc w:val="center"/>
        <w:rPr>
          <w:rFonts w:cs="Times New Roman"/>
          <w:b/>
          <w:smallCaps/>
          <w:sz w:val="44"/>
          <w:szCs w:val="44"/>
        </w:rPr>
      </w:pPr>
      <w:r w:rsidRPr="007B3C5E">
        <w:rPr>
          <w:rFonts w:cs="Times New Roman"/>
          <w:b/>
          <w:smallCaps/>
          <w:sz w:val="44"/>
          <w:szCs w:val="44"/>
        </w:rPr>
        <w:t>házi feladat</w:t>
      </w:r>
    </w:p>
    <w:p w14:paraId="34D44389" w14:textId="77777777" w:rsidR="007B3C5E" w:rsidRPr="007B3C5E" w:rsidRDefault="007B3C5E" w:rsidP="007052DC">
      <w:pPr>
        <w:jc w:val="center"/>
        <w:rPr>
          <w:rFonts w:cs="Times New Roman"/>
          <w:sz w:val="28"/>
          <w:szCs w:val="28"/>
        </w:rPr>
      </w:pPr>
    </w:p>
    <w:p w14:paraId="4E2FAE31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Programozás alapjai</w:t>
      </w:r>
      <w:r w:rsidR="007052DC" w:rsidRPr="007B3C5E">
        <w:rPr>
          <w:rFonts w:cs="Times New Roman"/>
          <w:sz w:val="36"/>
          <w:szCs w:val="36"/>
        </w:rPr>
        <w:t xml:space="preserve"> 2.</w:t>
      </w:r>
    </w:p>
    <w:p w14:paraId="163A7C53" w14:textId="778C5C46" w:rsidR="007B3C5E" w:rsidRDefault="007B3C5E" w:rsidP="007052DC">
      <w:pPr>
        <w:jc w:val="center"/>
        <w:rPr>
          <w:rFonts w:cs="Times New Roman"/>
          <w:szCs w:val="24"/>
        </w:rPr>
      </w:pPr>
    </w:p>
    <w:p w14:paraId="78FA8508" w14:textId="77777777" w:rsidR="00EE3488" w:rsidRPr="007B3C5E" w:rsidRDefault="00EE3488" w:rsidP="00EE3488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Tervezés</w:t>
      </w:r>
    </w:p>
    <w:p w14:paraId="3DCE8A7A" w14:textId="77777777" w:rsidR="00EE3488" w:rsidRPr="007B3C5E" w:rsidRDefault="00EE3488" w:rsidP="00EE3488">
      <w:pPr>
        <w:jc w:val="center"/>
        <w:rPr>
          <w:rFonts w:cs="Times New Roman"/>
          <w:szCs w:val="24"/>
        </w:rPr>
      </w:pPr>
    </w:p>
    <w:p w14:paraId="37A34CDA" w14:textId="77777777" w:rsidR="00EE3488" w:rsidRDefault="00EE3488" w:rsidP="00EE3488">
      <w:pPr>
        <w:jc w:val="center"/>
        <w:rPr>
          <w:rFonts w:cs="Times New Roman"/>
          <w:szCs w:val="24"/>
        </w:rPr>
      </w:pPr>
    </w:p>
    <w:p w14:paraId="0EC81B91" w14:textId="77777777" w:rsidR="00EE3488" w:rsidRPr="007B3C5E" w:rsidRDefault="00EE3488" w:rsidP="00EE3488">
      <w:pPr>
        <w:jc w:val="center"/>
        <w:rPr>
          <w:rFonts w:cs="Times New Roman"/>
          <w:szCs w:val="24"/>
        </w:rPr>
      </w:pPr>
    </w:p>
    <w:p w14:paraId="2DD65162" w14:textId="2895F95A" w:rsidR="00EE3488" w:rsidRPr="007B3C5E" w:rsidRDefault="00EE3488" w:rsidP="00EE3488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Barczikay Dániel</w:t>
      </w:r>
    </w:p>
    <w:p w14:paraId="2F8D09FA" w14:textId="77777777" w:rsidR="00EE3488" w:rsidRPr="007B3C5E" w:rsidRDefault="00EE3488" w:rsidP="00EE3488">
      <w:pPr>
        <w:jc w:val="center"/>
        <w:rPr>
          <w:rFonts w:cs="Times New Roman"/>
          <w:szCs w:val="24"/>
        </w:rPr>
      </w:pPr>
    </w:p>
    <w:p w14:paraId="50C47C1C" w14:textId="41B9FFDC" w:rsidR="00EE3488" w:rsidRDefault="00EE3488" w:rsidP="00EE3488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2024. április 2</w:t>
      </w:r>
      <w:r w:rsidR="00533FCA">
        <w:rPr>
          <w:rFonts w:cs="Times New Roman"/>
          <w:szCs w:val="24"/>
        </w:rPr>
        <w:t>1</w:t>
      </w:r>
      <w:r w:rsidRPr="007B3C5E">
        <w:rPr>
          <w:rFonts w:cs="Times New Roman"/>
          <w:szCs w:val="24"/>
        </w:rPr>
        <w:t>.</w:t>
      </w:r>
    </w:p>
    <w:p w14:paraId="2B5CCE08" w14:textId="77777777" w:rsidR="00B66F15" w:rsidRPr="007B3C5E" w:rsidRDefault="00B66F15" w:rsidP="00EE3488">
      <w:pPr>
        <w:jc w:val="center"/>
        <w:rPr>
          <w:rFonts w:cs="Times New Roman"/>
          <w:szCs w:val="24"/>
        </w:rPr>
      </w:pPr>
    </w:p>
    <w:p w14:paraId="5EBCDB52" w14:textId="297A0485" w:rsidR="00EE3488" w:rsidRDefault="00EE3488" w:rsidP="007052DC">
      <w:pPr>
        <w:jc w:val="center"/>
        <w:rPr>
          <w:rFonts w:cs="Times New Roman"/>
          <w:szCs w:val="24"/>
        </w:rPr>
      </w:pPr>
    </w:p>
    <w:p w14:paraId="74DFC28A" w14:textId="3646B24A" w:rsidR="00EE3488" w:rsidRDefault="00EE3488" w:rsidP="00EE3488">
      <w:pPr>
        <w:pBdr>
          <w:top w:val="single" w:sz="4" w:space="1" w:color="auto"/>
        </w:pBdr>
      </w:pPr>
    </w:p>
    <w:p w14:paraId="513291E1" w14:textId="77777777" w:rsidR="00B66F15" w:rsidRDefault="00B66F15" w:rsidP="00EE3488">
      <w:pPr>
        <w:pBdr>
          <w:top w:val="single" w:sz="4" w:space="1" w:color="auto"/>
        </w:pBdr>
      </w:pPr>
    </w:p>
    <w:sdt>
      <w:sdtPr>
        <w:rPr>
          <w:rFonts w:ascii="Times New Roman" w:eastAsia="MS Mincho" w:hAnsi="Times New Roman" w:cs="Courier New"/>
          <w:b w:val="0"/>
          <w:bCs w:val="0"/>
          <w:color w:val="auto"/>
          <w:sz w:val="26"/>
          <w:szCs w:val="20"/>
          <w:lang w:eastAsia="ja-JP"/>
        </w:rPr>
        <w:id w:val="-830678238"/>
        <w:docPartObj>
          <w:docPartGallery w:val="Table of Contents"/>
          <w:docPartUnique/>
        </w:docPartObj>
      </w:sdtPr>
      <w:sdtContent>
        <w:p w14:paraId="089AB866" w14:textId="24944599" w:rsidR="00EE3488" w:rsidRDefault="00EE3488">
          <w:pPr>
            <w:pStyle w:val="Tartalomjegyzkcmsora"/>
          </w:pPr>
          <w:r>
            <w:t>Tartalom</w:t>
          </w:r>
        </w:p>
        <w:p w14:paraId="3947C469" w14:textId="385C8DFE" w:rsidR="0016024E" w:rsidRDefault="00EE3488">
          <w:pPr>
            <w:pStyle w:val="TJ1"/>
            <w:tabs>
              <w:tab w:val="left" w:pos="4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624961" w:history="1">
            <w:r w:rsidR="0016024E" w:rsidRPr="00623E46">
              <w:rPr>
                <w:rStyle w:val="Hiperhivatkozs"/>
                <w:noProof/>
              </w:rPr>
              <w:t>1.</w:t>
            </w:r>
            <w:r w:rsidR="0016024E"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="0016024E" w:rsidRPr="00623E46">
              <w:rPr>
                <w:rStyle w:val="Hiperhivatkozs"/>
                <w:noProof/>
              </w:rPr>
              <w:t>Kő-papír-olló játék</w:t>
            </w:r>
            <w:r w:rsidR="0016024E">
              <w:rPr>
                <w:noProof/>
                <w:webHidden/>
              </w:rPr>
              <w:tab/>
            </w:r>
            <w:r w:rsidR="0016024E">
              <w:rPr>
                <w:noProof/>
                <w:webHidden/>
              </w:rPr>
              <w:fldChar w:fldCharType="begin"/>
            </w:r>
            <w:r w:rsidR="0016024E">
              <w:rPr>
                <w:noProof/>
                <w:webHidden/>
              </w:rPr>
              <w:instrText xml:space="preserve"> PAGEREF _Toc164624961 \h </w:instrText>
            </w:r>
            <w:r w:rsidR="0016024E">
              <w:rPr>
                <w:noProof/>
                <w:webHidden/>
              </w:rPr>
            </w:r>
            <w:r w:rsidR="0016024E">
              <w:rPr>
                <w:noProof/>
                <w:webHidden/>
              </w:rPr>
              <w:fldChar w:fldCharType="separate"/>
            </w:r>
            <w:r w:rsidR="0016024E">
              <w:rPr>
                <w:noProof/>
                <w:webHidden/>
              </w:rPr>
              <w:t>2</w:t>
            </w:r>
            <w:r w:rsidR="0016024E">
              <w:rPr>
                <w:noProof/>
                <w:webHidden/>
              </w:rPr>
              <w:fldChar w:fldCharType="end"/>
            </w:r>
          </w:hyperlink>
        </w:p>
        <w:p w14:paraId="1146C99D" w14:textId="77B456BD" w:rsidR="0016024E" w:rsidRDefault="0016024E">
          <w:pPr>
            <w:pStyle w:val="TJ1"/>
            <w:tabs>
              <w:tab w:val="left" w:pos="4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2" w:history="1">
            <w:r w:rsidRPr="00623E46">
              <w:rPr>
                <w:rStyle w:val="Hiperhivatkozs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Program működése, specifikáció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13ADD" w14:textId="3FE4598E" w:rsidR="0016024E" w:rsidRDefault="0016024E">
          <w:pPr>
            <w:pStyle w:val="TJ1"/>
            <w:tabs>
              <w:tab w:val="left" w:pos="4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3" w:history="1">
            <w:r w:rsidRPr="00623E46">
              <w:rPr>
                <w:rStyle w:val="Hiperhivatkozs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Tervez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2C1E48" w14:textId="75A9EC8B" w:rsidR="0016024E" w:rsidRDefault="0016024E">
          <w:pPr>
            <w:pStyle w:val="TJ2"/>
            <w:tabs>
              <w:tab w:val="left" w:pos="8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4" w:history="1">
            <w:r w:rsidRPr="00623E46">
              <w:rPr>
                <w:rStyle w:val="Hiperhivatkozs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Fontosabb algoritmu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27C82" w14:textId="6D195291" w:rsidR="0016024E" w:rsidRDefault="0016024E">
          <w:pPr>
            <w:pStyle w:val="TJ3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5" w:history="1">
            <w:r w:rsidRPr="00623E46">
              <w:rPr>
                <w:rStyle w:val="Hiperhivatkozs"/>
                <w:noProof/>
              </w:rPr>
              <w:t>3.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Játékos osztá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BF6496" w14:textId="6222E58E" w:rsidR="0016024E" w:rsidRDefault="0016024E">
          <w:pPr>
            <w:pStyle w:val="TJ3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6" w:history="1">
            <w:r w:rsidRPr="00623E46">
              <w:rPr>
                <w:rStyle w:val="Hiperhivatkozs"/>
                <w:noProof/>
              </w:rPr>
              <w:t>3.1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Játékosok osztá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2B4C5" w14:textId="145163D1" w:rsidR="0016024E" w:rsidRDefault="0016024E">
          <w:pPr>
            <w:pStyle w:val="TJ3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7" w:history="1">
            <w:r w:rsidRPr="00623E46">
              <w:rPr>
                <w:rStyle w:val="Hiperhivatkozs"/>
                <w:noProof/>
              </w:rPr>
              <w:t>3.1.3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Játék osztá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DC129" w14:textId="224D3EDE" w:rsidR="0016024E" w:rsidRDefault="0016024E">
          <w:pPr>
            <w:pStyle w:val="TJ3"/>
            <w:tabs>
              <w:tab w:val="left" w:pos="132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8" w:history="1">
            <w:r w:rsidRPr="00623E46">
              <w:rPr>
                <w:rStyle w:val="Hiperhivatkozs"/>
                <w:noProof/>
              </w:rPr>
              <w:t>3.1.4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Játéknapló osztá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80254" w14:textId="5555E980" w:rsidR="0016024E" w:rsidRDefault="0016024E">
          <w:pPr>
            <w:pStyle w:val="TJ2"/>
            <w:tabs>
              <w:tab w:val="left" w:pos="880"/>
              <w:tab w:val="right" w:leader="dot" w:pos="906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eastAsia="hu-HU"/>
              <w14:ligatures w14:val="standardContextual"/>
            </w:rPr>
          </w:pPr>
          <w:hyperlink w:anchor="_Toc164624969" w:history="1">
            <w:r w:rsidRPr="00623E46">
              <w:rPr>
                <w:rStyle w:val="Hiperhivatkozs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szCs w:val="22"/>
                <w:lang w:eastAsia="hu-HU"/>
                <w14:ligatures w14:val="standardContextual"/>
              </w:rPr>
              <w:tab/>
            </w:r>
            <w:r w:rsidRPr="00623E46">
              <w:rPr>
                <w:rStyle w:val="Hiperhivatkozs"/>
                <w:noProof/>
              </w:rPr>
              <w:t>Osztálydiagra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24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0C3D3" w14:textId="370E58D0" w:rsidR="00EE3488" w:rsidRDefault="00EE3488">
          <w:r>
            <w:rPr>
              <w:b/>
              <w:bCs/>
            </w:rPr>
            <w:fldChar w:fldCharType="end"/>
          </w:r>
        </w:p>
      </w:sdtContent>
    </w:sdt>
    <w:p w14:paraId="47370BA3" w14:textId="77777777" w:rsidR="00EE3488" w:rsidRDefault="00EE3488" w:rsidP="00EE3488"/>
    <w:p w14:paraId="25C64E73" w14:textId="77777777" w:rsidR="00EE3488" w:rsidRDefault="00EE3488" w:rsidP="00EE3488"/>
    <w:p w14:paraId="490C387C" w14:textId="4DDE87A2" w:rsidR="00266F84" w:rsidRDefault="00266F84">
      <w:pPr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5866F2A3" w14:textId="1C17825D" w:rsidR="00D76D44" w:rsidRDefault="00266F84" w:rsidP="00266F84">
      <w:pPr>
        <w:pStyle w:val="Cmsor1"/>
      </w:pPr>
      <w:bookmarkStart w:id="0" w:name="_Toc164624961"/>
      <w:r>
        <w:lastRenderedPageBreak/>
        <w:t>K</w:t>
      </w:r>
      <w:r w:rsidR="006B770C" w:rsidRPr="00FD41F2">
        <w:t>ő-papír-olló játék</w:t>
      </w:r>
      <w:bookmarkEnd w:id="0"/>
    </w:p>
    <w:p w14:paraId="22238E72" w14:textId="2A9F35CA" w:rsidR="008A1787" w:rsidRDefault="008A1787" w:rsidP="00EE3488">
      <w:r w:rsidRPr="008A1787">
        <w:t>Tervezzen objektummodellt a kő-papír-olló játék modellezéséhez! Célunk, hogy a különböző stratégiával játszó játékosokat összesorsolva megállapítsuk a legjobb stratégiát, ha van ilyen. A modellben legyenek "Játékos" objektumok, melyek egy "Napló" objektum felügyeletével játszanak. Ez utóbbi gyűjti a statisztikát.</w:t>
      </w:r>
    </w:p>
    <w:p w14:paraId="38DF4001" w14:textId="77777777" w:rsidR="00EE3488" w:rsidRPr="008A1787" w:rsidRDefault="00EE3488" w:rsidP="00EE3488">
      <w:pPr>
        <w:rPr>
          <w:b/>
          <w:bCs/>
        </w:rPr>
      </w:pPr>
    </w:p>
    <w:p w14:paraId="36BEA1F1" w14:textId="491C71C6" w:rsidR="008A1787" w:rsidRPr="008A1787" w:rsidRDefault="008A1787" w:rsidP="00EE3488">
      <w:pPr>
        <w:rPr>
          <w:b/>
          <w:bCs/>
        </w:rPr>
      </w:pPr>
      <w:r w:rsidRPr="008A1787">
        <w:t xml:space="preserve">Demonstrálja a működést külön modulként fordított tesztprogrammal! A játék állását nem kell grafikusan megjeleníteni, </w:t>
      </w:r>
      <w:r w:rsidRPr="00EE3488">
        <w:t>elegendő csak karakteresen, a legegyszerűbb formában! A megoldáshoz ne használjon STL tárolót!</w:t>
      </w:r>
    </w:p>
    <w:p w14:paraId="7700BEFF" w14:textId="77777777" w:rsidR="00463A68" w:rsidRPr="00463A68" w:rsidRDefault="00463A68" w:rsidP="00266F84">
      <w:pPr>
        <w:pStyle w:val="Cmsor1"/>
      </w:pPr>
      <w:bookmarkStart w:id="1" w:name="_Toc164624962"/>
      <w:r w:rsidRPr="00463A68">
        <w:t xml:space="preserve">Program </w:t>
      </w:r>
      <w:r w:rsidRPr="00266F84">
        <w:t>működése</w:t>
      </w:r>
      <w:r>
        <w:t xml:space="preserve">, </w:t>
      </w:r>
      <w:r w:rsidRPr="00463A68">
        <w:t>specifikáció</w:t>
      </w:r>
      <w:r>
        <w:t>ja</w:t>
      </w:r>
      <w:bookmarkEnd w:id="1"/>
    </w:p>
    <w:p w14:paraId="72AC3CFD" w14:textId="4951B612" w:rsidR="00D76D44" w:rsidRDefault="00D76D44" w:rsidP="00EE3488">
      <w:r>
        <w:t>A megvalósítandó program ezen játékot szimulálja, de természetesen bármennyi kört lehet játszani és bármennyi játékos</w:t>
      </w:r>
      <w:r w:rsidR="008C6966">
        <w:t xml:space="preserve"> </w:t>
      </w:r>
      <w:r>
        <w:t>beszállhat a játékba</w:t>
      </w:r>
      <w:r w:rsidR="00923B57">
        <w:t>, illetve játékosnak a számítógépet is lehet választani. A gépi játékosok között több avatar játékos figura is elérhető lesz, akik különböző stratégiával játszanak.</w:t>
      </w:r>
    </w:p>
    <w:p w14:paraId="5EC2A01D" w14:textId="77777777" w:rsidR="00EE3488" w:rsidRDefault="00EE3488" w:rsidP="00EE3488">
      <w:pPr>
        <w:rPr>
          <w:b/>
          <w:bCs/>
        </w:rPr>
      </w:pPr>
    </w:p>
    <w:p w14:paraId="2E25F418" w14:textId="3CE9FE92" w:rsidR="00923B57" w:rsidRDefault="00D76D44" w:rsidP="00EE3488">
      <w:r>
        <w:t>Egy játékban a két versenyző</w:t>
      </w:r>
      <w:r w:rsidR="00923B57">
        <w:t xml:space="preserve">t </w:t>
      </w:r>
      <w:r>
        <w:t xml:space="preserve">és </w:t>
      </w:r>
      <w:r w:rsidR="000E224E">
        <w:t xml:space="preserve">humán játékos esetén </w:t>
      </w:r>
      <w:r>
        <w:t xml:space="preserve">egy-egy tétet lehet megadni. </w:t>
      </w:r>
      <w:r w:rsidR="00463A68">
        <w:t>A tétet karakterek rövidítik K, mint kő, P, mint papír, O, mint olló.</w:t>
      </w:r>
      <w:r w:rsidR="00923B57">
        <w:t xml:space="preserve"> Emberi játékos esetén</w:t>
      </w:r>
      <w:r w:rsidR="00463A68">
        <w:t xml:space="preserve"> </w:t>
      </w:r>
      <w:r w:rsidR="00923B57">
        <w:t xml:space="preserve">ezen </w:t>
      </w:r>
      <w:r>
        <w:t>adatok bevitele a képernyőn keresztül (</w:t>
      </w:r>
      <w:r w:rsidR="008C6966">
        <w:t>karakteres módban</w:t>
      </w:r>
      <w:r>
        <w:t>)</w:t>
      </w:r>
      <w:r w:rsidR="008A1787">
        <w:t xml:space="preserve"> történik</w:t>
      </w:r>
      <w:r>
        <w:t>.</w:t>
      </w:r>
      <w:r w:rsidR="008C6966">
        <w:t xml:space="preserve"> </w:t>
      </w:r>
      <w:r w:rsidR="00923B57">
        <w:t>Amennyiben gépi játékost választunk, akkor az aktuális tétet a</w:t>
      </w:r>
      <w:r w:rsidR="000E224E">
        <w:t>z avatar fogja megtenni.</w:t>
      </w:r>
    </w:p>
    <w:p w14:paraId="77D7F051" w14:textId="77777777" w:rsidR="00EE3488" w:rsidRDefault="00EE3488" w:rsidP="00EE3488">
      <w:pPr>
        <w:rPr>
          <w:b/>
          <w:bCs/>
        </w:rPr>
      </w:pPr>
    </w:p>
    <w:p w14:paraId="03BA3749" w14:textId="2DEC8F30" w:rsidR="00236990" w:rsidRDefault="00923B57" w:rsidP="00EE3488">
      <w:r>
        <w:t>A gépi avatarok előre programozott stratégia mentén játszanak</w:t>
      </w:r>
      <w:r w:rsidR="00236990">
        <w:t>. A program</w:t>
      </w:r>
      <w:r w:rsidR="00E51785">
        <w:t xml:space="preserve"> felépítése az OO szemlélettel</w:t>
      </w:r>
      <w:r w:rsidR="00236990">
        <w:t xml:space="preserve"> támogatni fogja új típusú avatarok bővítésének lehetőségét. </w:t>
      </w:r>
    </w:p>
    <w:p w14:paraId="673DE373" w14:textId="77777777" w:rsidR="00EE3488" w:rsidRDefault="00EE3488" w:rsidP="00EE3488">
      <w:pPr>
        <w:rPr>
          <w:b/>
          <w:bCs/>
        </w:rPr>
      </w:pPr>
    </w:p>
    <w:p w14:paraId="5C442227" w14:textId="076EE58B" w:rsidR="00923B57" w:rsidRDefault="00236990" w:rsidP="00EE3488">
      <w:pPr>
        <w:rPr>
          <w:b/>
          <w:bCs/>
        </w:rPr>
      </w:pPr>
      <w:r>
        <w:t>A</w:t>
      </w:r>
      <w:r w:rsidR="00E51785">
        <w:t>z előre</w:t>
      </w:r>
      <w:r>
        <w:t xml:space="preserve"> megvalósít</w:t>
      </w:r>
      <w:r w:rsidR="00E51785">
        <w:t>ott</w:t>
      </w:r>
      <w:r>
        <w:t xml:space="preserve"> </w:t>
      </w:r>
      <w:r w:rsidR="00E51785">
        <w:t xml:space="preserve">avatarok </w:t>
      </w:r>
      <w:r>
        <w:t>stratégiá</w:t>
      </w:r>
      <w:r w:rsidR="00E51785">
        <w:t>ja</w:t>
      </w:r>
      <w:r>
        <w:t>:</w:t>
      </w:r>
    </w:p>
    <w:p w14:paraId="5BCF95A2" w14:textId="3EA99DAB" w:rsidR="00236990" w:rsidRPr="00EE3488" w:rsidRDefault="00236990" w:rsidP="00EE3488">
      <w:pPr>
        <w:pStyle w:val="Listaszerbekezds"/>
        <w:numPr>
          <w:ilvl w:val="0"/>
          <w:numId w:val="13"/>
        </w:numPr>
        <w:rPr>
          <w:b/>
          <w:bCs/>
        </w:rPr>
      </w:pPr>
      <w:r>
        <w:t>véletlen választ</w:t>
      </w:r>
      <w:r w:rsidR="00E51785">
        <w:t>ó</w:t>
      </w:r>
      <w:r>
        <w:t>: A gépi játékos mindig véletlenszerűen választ tétet</w:t>
      </w:r>
      <w:r w:rsidR="00E51785">
        <w:t>, semmi korábbi eredményt nem vesz figyelembe.</w:t>
      </w:r>
    </w:p>
    <w:p w14:paraId="18097411" w14:textId="55AD2567" w:rsidR="00236990" w:rsidRPr="00EE3488" w:rsidRDefault="00236990" w:rsidP="00EE3488">
      <w:pPr>
        <w:pStyle w:val="Listaszerbekezds"/>
        <w:numPr>
          <w:ilvl w:val="0"/>
          <w:numId w:val="13"/>
        </w:numPr>
        <w:rPr>
          <w:b/>
          <w:bCs/>
        </w:rPr>
      </w:pPr>
      <w:r>
        <w:t xml:space="preserve">előző </w:t>
      </w:r>
      <w:r w:rsidR="000E224E">
        <w:t>kör ellen fogadó</w:t>
      </w:r>
      <w:r>
        <w:t>: A gépi avatar figyelembe veszi az előző kör eredményét. Feltételezi, hogy az ellenfele, a győztes tétjét fogja ismételn</w:t>
      </w:r>
      <w:r w:rsidR="000E224E">
        <w:t>i, ezért az ellen fogad</w:t>
      </w:r>
    </w:p>
    <w:p w14:paraId="1C76F3EC" w14:textId="417E03E4" w:rsidR="000E224E" w:rsidRPr="00EE3488" w:rsidRDefault="000E224E" w:rsidP="00EE3488">
      <w:pPr>
        <w:pStyle w:val="Listaszerbekezds"/>
        <w:numPr>
          <w:ilvl w:val="0"/>
          <w:numId w:val="13"/>
        </w:numPr>
        <w:rPr>
          <w:b/>
          <w:bCs/>
        </w:rPr>
      </w:pPr>
      <w:r>
        <w:t>előző kör ismétlő: A gépi avatar figyelembe veszi az előző kör eredményét. Meg akarja ismételni a győztes tétet</w:t>
      </w:r>
    </w:p>
    <w:p w14:paraId="1A68294F" w14:textId="36615E84" w:rsidR="000E224E" w:rsidRPr="00EE3488" w:rsidRDefault="000E224E" w:rsidP="00EE3488">
      <w:pPr>
        <w:pStyle w:val="Listaszerbekezds"/>
        <w:numPr>
          <w:ilvl w:val="0"/>
          <w:numId w:val="13"/>
        </w:numPr>
        <w:rPr>
          <w:b/>
          <w:bCs/>
        </w:rPr>
      </w:pPr>
      <w:r>
        <w:t>statisztikai győztes ellen fogadó: A gépi avatar figyelembe veszi az előző összes játék eredményét. A statisztikailag legtö</w:t>
      </w:r>
      <w:r w:rsidRPr="000E224E">
        <w:t>bbször nyert tét ellen fogad.</w:t>
      </w:r>
    </w:p>
    <w:p w14:paraId="08BC74C6" w14:textId="4B819A67" w:rsidR="000E224E" w:rsidRPr="00EE3488" w:rsidRDefault="000E224E" w:rsidP="00EE3488">
      <w:pPr>
        <w:pStyle w:val="Listaszerbekezds"/>
        <w:numPr>
          <w:ilvl w:val="0"/>
          <w:numId w:val="13"/>
        </w:numPr>
        <w:rPr>
          <w:b/>
          <w:bCs/>
        </w:rPr>
      </w:pPr>
      <w:r>
        <w:t>statisztikai győztest ismétlő: A gépi avatar figyelembe veszi az előző összes játék eredményét. A statisztikailag legtö</w:t>
      </w:r>
      <w:r w:rsidRPr="000E224E">
        <w:t>bbször nyert tét</w:t>
      </w:r>
      <w:r>
        <w:t>re</w:t>
      </w:r>
      <w:r w:rsidRPr="000E224E">
        <w:t xml:space="preserve"> fogad.</w:t>
      </w:r>
    </w:p>
    <w:p w14:paraId="2EF9A051" w14:textId="77777777" w:rsidR="005408EC" w:rsidRDefault="005408EC" w:rsidP="005408EC"/>
    <w:p w14:paraId="5136BB20" w14:textId="6E80D0BC" w:rsidR="000E224E" w:rsidRDefault="008A1787" w:rsidP="005408EC">
      <w:pPr>
        <w:rPr>
          <w:b/>
          <w:bCs/>
        </w:rPr>
      </w:pPr>
      <w:r>
        <w:t xml:space="preserve">A program lehetőséget biztosít </w:t>
      </w:r>
      <w:r w:rsidR="001643A9">
        <w:t xml:space="preserve">a játékállások </w:t>
      </w:r>
      <w:r>
        <w:t>fájlba történő</w:t>
      </w:r>
      <w:r w:rsidR="00E12448">
        <w:t xml:space="preserve"> </w:t>
      </w:r>
      <w:r>
        <w:t xml:space="preserve">kiírására és </w:t>
      </w:r>
      <w:r w:rsidR="00FF23D6">
        <w:t>vissza</w:t>
      </w:r>
      <w:r>
        <w:t xml:space="preserve">olvasására. </w:t>
      </w:r>
      <w:r w:rsidR="000E224E">
        <w:t xml:space="preserve">Ezáltal a statisztikai számítást figyelembe vevő avatarokat folyamatosan tanítani lehet. </w:t>
      </w:r>
    </w:p>
    <w:p w14:paraId="31FEB733" w14:textId="77777777" w:rsidR="005408EC" w:rsidRDefault="005408EC" w:rsidP="005408EC"/>
    <w:p w14:paraId="54ACA122" w14:textId="39880398" w:rsidR="00D76D44" w:rsidRDefault="008C6966" w:rsidP="005408EC">
      <w:pPr>
        <w:rPr>
          <w:b/>
          <w:bCs/>
        </w:rPr>
      </w:pPr>
      <w:r>
        <w:t>A bevitel után a program kiértékeli a</w:t>
      </w:r>
      <w:r w:rsidR="00463A68">
        <w:t>z</w:t>
      </w:r>
      <w:r>
        <w:t xml:space="preserve"> </w:t>
      </w:r>
      <w:r w:rsidR="00463A68">
        <w:t xml:space="preserve">adott </w:t>
      </w:r>
      <w:r>
        <w:t>játék eredmény</w:t>
      </w:r>
      <w:r w:rsidR="00463A68">
        <w:t>ét</w:t>
      </w:r>
      <w:r>
        <w:t xml:space="preserve"> és karakteres képernyőn keresztül értesít a győztes nevéről.</w:t>
      </w:r>
    </w:p>
    <w:p w14:paraId="4EBBF1F9" w14:textId="77777777" w:rsidR="005408EC" w:rsidRDefault="005408EC" w:rsidP="005408EC"/>
    <w:p w14:paraId="7DAE6C7D" w14:textId="13C6DA93" w:rsidR="00D76D44" w:rsidRDefault="00D76D44" w:rsidP="005408EC">
      <w:pPr>
        <w:rPr>
          <w:b/>
          <w:bCs/>
        </w:rPr>
      </w:pPr>
      <w:r>
        <w:lastRenderedPageBreak/>
        <w:t xml:space="preserve">A program a </w:t>
      </w:r>
      <w:r w:rsidR="000E224E">
        <w:t xml:space="preserve">humán </w:t>
      </w:r>
      <w:r>
        <w:t xml:space="preserve">játékosok neveit egyedi azonosítónak fogja tekinteni, azaz ugyanazon névvel játszó játékosok eredményeit </w:t>
      </w:r>
      <w:r w:rsidR="00463A68">
        <w:t>az adott játékos statisztikájába</w:t>
      </w:r>
      <w:r>
        <w:t xml:space="preserve"> fogja számolni</w:t>
      </w:r>
      <w:r w:rsidR="00463A68">
        <w:t>. Amennyiben az adott játékos neve még nem szerepel a listában, akkor új játékosként fogja eltárolni. Minden játékos</w:t>
      </w:r>
      <w:r w:rsidR="000E224E">
        <w:t xml:space="preserve"> (humán és gépi)</w:t>
      </w:r>
      <w:r w:rsidR="00463A68">
        <w:t xml:space="preserve"> kezdeti statisztikája 0 darab játék.</w:t>
      </w:r>
    </w:p>
    <w:p w14:paraId="50D6C719" w14:textId="77777777" w:rsidR="005408EC" w:rsidRDefault="005408EC" w:rsidP="005408EC"/>
    <w:p w14:paraId="27850121" w14:textId="09376B9B" w:rsidR="00D76D44" w:rsidRDefault="00D76D44" w:rsidP="005408EC">
      <w:r>
        <w:t>A játék során lekérhetjük az eddigi játszmák statisztikáját</w:t>
      </w:r>
      <w:r w:rsidR="008C6966">
        <w:t xml:space="preserve"> a </w:t>
      </w:r>
      <w:r w:rsidR="00463A68">
        <w:t>játéknaplóból</w:t>
      </w:r>
      <w:r>
        <w:t xml:space="preserve">. Ez a statisztika megmutatja, hogy az egyes játékosok hány kört játszottak, ebből mennyi volt </w:t>
      </w:r>
      <w:r w:rsidR="00463A68">
        <w:t xml:space="preserve">számára </w:t>
      </w:r>
      <w:r>
        <w:t>nyert, vesztett vagy döntetlen kör.</w:t>
      </w:r>
    </w:p>
    <w:p w14:paraId="2E27CE49" w14:textId="77777777" w:rsidR="005408EC" w:rsidRDefault="005408EC" w:rsidP="005408EC">
      <w:pPr>
        <w:rPr>
          <w:b/>
          <w:bCs/>
        </w:rPr>
      </w:pPr>
    </w:p>
    <w:p w14:paraId="0C212801" w14:textId="469F58C5" w:rsidR="00463A68" w:rsidRDefault="00463A68" w:rsidP="005408EC">
      <w:pPr>
        <w:rPr>
          <w:b/>
          <w:bCs/>
        </w:rPr>
      </w:pPr>
      <w:r>
        <w:t>A felület menüpontjai lehetőséget biztosítanak:</w:t>
      </w:r>
    </w:p>
    <w:p w14:paraId="6F085732" w14:textId="014565C1" w:rsidR="00463A68" w:rsidRPr="005408EC" w:rsidRDefault="00463A68" w:rsidP="005408EC">
      <w:pPr>
        <w:pStyle w:val="Listaszerbekezds"/>
        <w:numPr>
          <w:ilvl w:val="0"/>
          <w:numId w:val="14"/>
        </w:numPr>
        <w:rPr>
          <w:b/>
          <w:bCs/>
        </w:rPr>
      </w:pPr>
      <w:r>
        <w:t xml:space="preserve">egy </w:t>
      </w:r>
      <w:r w:rsidR="000E224E">
        <w:t>kör lejátszá</w:t>
      </w:r>
      <w:r w:rsidR="00266F84">
        <w:t>s</w:t>
      </w:r>
      <w:r w:rsidR="000E224E">
        <w:t>ára. Azaz gépi avatar kiválasztására, vagy humán játékos esetén a név megadására. Humán játékos esetén a tét bevitelére.</w:t>
      </w:r>
    </w:p>
    <w:p w14:paraId="2E061925" w14:textId="51BBF1CC" w:rsidR="0039186C" w:rsidRPr="005408EC" w:rsidRDefault="000E224E" w:rsidP="005408EC">
      <w:pPr>
        <w:pStyle w:val="Listaszerbekezds"/>
        <w:numPr>
          <w:ilvl w:val="0"/>
          <w:numId w:val="14"/>
        </w:numPr>
        <w:rPr>
          <w:b/>
          <w:bCs/>
        </w:rPr>
      </w:pPr>
      <w:r>
        <w:t xml:space="preserve">humán és gépi </w:t>
      </w:r>
      <w:r w:rsidR="0039186C">
        <w:t>játékosok statisztikájának listázása</w:t>
      </w:r>
    </w:p>
    <w:p w14:paraId="46B239D4" w14:textId="051C40BC" w:rsidR="0039186C" w:rsidRPr="00B66F15" w:rsidRDefault="0039186C" w:rsidP="005408EC">
      <w:pPr>
        <w:pStyle w:val="Listaszerbekezds"/>
        <w:numPr>
          <w:ilvl w:val="0"/>
          <w:numId w:val="14"/>
        </w:numPr>
        <w:rPr>
          <w:b/>
          <w:bCs/>
        </w:rPr>
      </w:pPr>
      <w:r>
        <w:t>kilépés a programból</w:t>
      </w:r>
    </w:p>
    <w:p w14:paraId="0BED5AAE" w14:textId="07CD2595" w:rsidR="00B66F15" w:rsidRDefault="00B66F15" w:rsidP="00AD0069">
      <w:pPr>
        <w:jc w:val="left"/>
        <w:rPr>
          <w:b/>
          <w:bCs/>
        </w:rPr>
      </w:pPr>
    </w:p>
    <w:p w14:paraId="6638912F" w14:textId="4C0C2558" w:rsidR="00B66F15" w:rsidRDefault="00B66F15" w:rsidP="00B66F15">
      <w:pPr>
        <w:pStyle w:val="Cmsor1"/>
      </w:pPr>
      <w:bookmarkStart w:id="2" w:name="_Toc164624963"/>
      <w:r>
        <w:t>Terv</w:t>
      </w:r>
      <w:r w:rsidR="00E15095">
        <w:t>ezés</w:t>
      </w:r>
      <w:bookmarkEnd w:id="2"/>
    </w:p>
    <w:p w14:paraId="7B011195" w14:textId="7D582E1C" w:rsidR="000B7237" w:rsidRPr="00BD1AB1" w:rsidRDefault="000B7237" w:rsidP="000B7237">
      <w:r>
        <w:t>A program szöveges üzemmódra készü</w:t>
      </w:r>
      <w:r w:rsidR="0016024E">
        <w:t>l</w:t>
      </w:r>
      <w:r>
        <w:t>, egyszerű szöveg</w:t>
      </w:r>
      <w:r w:rsidR="0016024E">
        <w:t xml:space="preserve"> </w:t>
      </w:r>
      <w:r>
        <w:t>ki</w:t>
      </w:r>
      <w:r w:rsidR="0016024E">
        <w:t>í</w:t>
      </w:r>
      <w:r>
        <w:t>ratás</w:t>
      </w:r>
      <w:r w:rsidR="0016024E">
        <w:t>t</w:t>
      </w:r>
      <w:r>
        <w:t xml:space="preserve"> és adatbevitelt fog használni.Az input mezők a legalapvetőbb beviteli ellenőrzést fogják tartalmazni.</w:t>
      </w:r>
    </w:p>
    <w:p w14:paraId="020BA4DA" w14:textId="16610462" w:rsidR="00E15095" w:rsidRDefault="00E15095" w:rsidP="00E15095">
      <w:pPr>
        <w:pStyle w:val="Cmsor2"/>
      </w:pPr>
      <w:bookmarkStart w:id="3" w:name="_Toc164624964"/>
      <w:r>
        <w:t>Fontosabb algoritmusok</w:t>
      </w:r>
      <w:bookmarkEnd w:id="3"/>
    </w:p>
    <w:p w14:paraId="13BFFD9D" w14:textId="77777777" w:rsidR="00E15095" w:rsidRDefault="00E15095" w:rsidP="00E15095">
      <w:pPr>
        <w:pStyle w:val="Cmsor3"/>
      </w:pPr>
      <w:bookmarkStart w:id="4" w:name="_Toc164624965"/>
      <w:r>
        <w:t>Játékos osztály</w:t>
      </w:r>
      <w:bookmarkEnd w:id="4"/>
    </w:p>
    <w:p w14:paraId="6AFD9389" w14:textId="77777777" w:rsidR="004E2802" w:rsidRPr="004E2802" w:rsidRDefault="004E2802" w:rsidP="004E2802"/>
    <w:p w14:paraId="7F30B08B" w14:textId="6C9299DB" w:rsidR="00E15095" w:rsidRDefault="00E15095" w:rsidP="00E15095">
      <w:r>
        <w:t>Tartalmazza a játékosokra jellemző attribútumokat, mint név, nyert játékok száma, vesztett játékok száma, döntetlen játékok száma</w:t>
      </w:r>
    </w:p>
    <w:p w14:paraId="612F9097" w14:textId="77777777" w:rsidR="00E15095" w:rsidRDefault="00E15095" w:rsidP="00E15095"/>
    <w:p w14:paraId="47712F47" w14:textId="1F9DAE33" w:rsidR="00E15095" w:rsidRDefault="00E15095" w:rsidP="00E15095">
      <w:r>
        <w:t>Leglényegesebb eleme a Tipp függvény, mely minden származtatott osztály esetén más algoritmust tartalmaz.</w:t>
      </w:r>
    </w:p>
    <w:p w14:paraId="537162A0" w14:textId="77777777" w:rsidR="0016024E" w:rsidRDefault="0016024E" w:rsidP="00E15095"/>
    <w:p w14:paraId="5C2F8CF6" w14:textId="77777777" w:rsidR="00E15095" w:rsidRDefault="00E15095" w:rsidP="00E15095">
      <w:r>
        <w:t>A Humán játékos esetén a stratégiát nem tartalmaz az osztály, itt az input mezőben bekért tippet fogja megjátszani a gép.</w:t>
      </w:r>
    </w:p>
    <w:p w14:paraId="467B0BF2" w14:textId="77777777" w:rsidR="0016024E" w:rsidRDefault="0016024E" w:rsidP="00E15095"/>
    <w:p w14:paraId="273F8EDD" w14:textId="53130C41" w:rsidR="00E15095" w:rsidRDefault="00E15095" w:rsidP="00E15095">
      <w:r>
        <w:t>A többi avatar</w:t>
      </w:r>
      <w:r w:rsidR="0016024E">
        <w:t>,</w:t>
      </w:r>
      <w:r>
        <w:t xml:space="preserve"> gépi játékos esetén a meghatározott algoritmusok szerint </w:t>
      </w:r>
      <w:r w:rsidR="0016024E">
        <w:t>fogja</w:t>
      </w:r>
      <w:r>
        <w:t xml:space="preserve"> </w:t>
      </w:r>
      <w:r w:rsidR="0016024E">
        <w:t xml:space="preserve">a rendszer </w:t>
      </w:r>
      <w:r>
        <w:t>számolni a következő tippet.</w:t>
      </w:r>
    </w:p>
    <w:p w14:paraId="39389F5D" w14:textId="77777777" w:rsidR="00E15095" w:rsidRDefault="00E15095" w:rsidP="00E15095"/>
    <w:p w14:paraId="5719C2CC" w14:textId="6525E2DD" w:rsidR="00E15095" w:rsidRDefault="00E15095" w:rsidP="00E15095">
      <w:r>
        <w:t xml:space="preserve">Célszerű a játék során a játékosok </w:t>
      </w:r>
      <w:r w:rsidR="0016024E">
        <w:t xml:space="preserve">eredményét </w:t>
      </w:r>
      <w:r>
        <w:t>számon</w:t>
      </w:r>
      <w:r w:rsidR="0016024E">
        <w:t xml:space="preserve"> </w:t>
      </w:r>
      <w:r>
        <w:t xml:space="preserve">tartani, az adott játékosnak hány nyertes, vesztes és döntetlen játéka volt. Így ezen statisztikák </w:t>
      </w:r>
      <w:r w:rsidR="0016024E">
        <w:t xml:space="preserve"> </w:t>
      </w:r>
      <w:r>
        <w:t>könnyen kigyűjthetőek</w:t>
      </w:r>
      <w:r w:rsidR="0016024E">
        <w:t xml:space="preserve"> lesznek az értékelés során</w:t>
      </w:r>
      <w:r>
        <w:t>.</w:t>
      </w:r>
    </w:p>
    <w:p w14:paraId="51FE7B53" w14:textId="77777777" w:rsidR="0016024E" w:rsidRDefault="0016024E" w:rsidP="00E15095"/>
    <w:p w14:paraId="1252F769" w14:textId="106FFF26" w:rsidR="00E15095" w:rsidRDefault="00E15095" w:rsidP="00E15095">
      <w:r>
        <w:t>Minden játékmenet végén az érintett két játékos statisztikai adatai friss</w:t>
      </w:r>
      <w:r w:rsidR="0016024E">
        <w:t>ülnek.</w:t>
      </w:r>
    </w:p>
    <w:p w14:paraId="45D352BC" w14:textId="77777777" w:rsidR="00E15095" w:rsidRDefault="00E15095" w:rsidP="00E15095"/>
    <w:p w14:paraId="67154D7B" w14:textId="41F9C14E" w:rsidR="00E15095" w:rsidRDefault="00E15095" w:rsidP="00E15095">
      <w:r>
        <w:t>A játékosok a könnyebb kezelés érdekében láncolt listába vannak szervezve.</w:t>
      </w:r>
    </w:p>
    <w:p w14:paraId="32ECE9F3" w14:textId="073F33C3" w:rsidR="00E15095" w:rsidRDefault="00E15095" w:rsidP="00E15095">
      <w:pPr>
        <w:pStyle w:val="Cmsor3"/>
      </w:pPr>
      <w:bookmarkStart w:id="5" w:name="_Toc164624966"/>
      <w:r>
        <w:lastRenderedPageBreak/>
        <w:t>Játékos</w:t>
      </w:r>
      <w:r>
        <w:t>ok</w:t>
      </w:r>
      <w:r>
        <w:t xml:space="preserve"> osztály</w:t>
      </w:r>
      <w:bookmarkEnd w:id="5"/>
    </w:p>
    <w:p w14:paraId="49DD1F75" w14:textId="77777777" w:rsidR="004E2802" w:rsidRPr="004E2802" w:rsidRDefault="004E2802" w:rsidP="004E2802"/>
    <w:p w14:paraId="691A599E" w14:textId="339C1BC3" w:rsidR="00E15095" w:rsidRDefault="00E15095" w:rsidP="00E15095">
      <w:r>
        <w:t>A játékosok láncolt listájának kezelését szolgálja, tartalmazza az első mutatót, valamint függvényt a játékosok ki</w:t>
      </w:r>
      <w:r w:rsidR="0016024E">
        <w:t>i</w:t>
      </w:r>
      <w:r>
        <w:t>ratására.</w:t>
      </w:r>
    </w:p>
    <w:p w14:paraId="62B04102" w14:textId="31D2897C" w:rsidR="00E15095" w:rsidRDefault="00E15095" w:rsidP="00E15095">
      <w:pPr>
        <w:pStyle w:val="Cmsor3"/>
      </w:pPr>
      <w:bookmarkStart w:id="6" w:name="_Toc164624967"/>
      <w:r>
        <w:t>Játék osztály</w:t>
      </w:r>
      <w:bookmarkEnd w:id="6"/>
    </w:p>
    <w:p w14:paraId="55612776" w14:textId="77777777" w:rsidR="004E2802" w:rsidRPr="004E2802" w:rsidRDefault="004E2802" w:rsidP="004E2802"/>
    <w:p w14:paraId="7DF54578" w14:textId="5338DEC3" w:rsidR="00E15095" w:rsidRDefault="00E15095" w:rsidP="00E15095">
      <w:r>
        <w:t>A játék osztály egy adott játékmenetet foglal magába. Tartalmazza a két érintett játékost, a tippeket, valamint a kiértékel</w:t>
      </w:r>
      <w:r w:rsidR="00827233">
        <w:t>ő</w:t>
      </w:r>
      <w:r>
        <w:t xml:space="preserve"> függvényt, ami visszaadja a győztes játékost.</w:t>
      </w:r>
      <w:r>
        <w:br/>
      </w:r>
    </w:p>
    <w:p w14:paraId="780444D3" w14:textId="1B32911A" w:rsidR="00E15095" w:rsidRDefault="00E15095" w:rsidP="00E15095">
      <w:r>
        <w:t>A Kő-Papír-Olló játék szabálya viszonylag egyszerű, egy összetett IF szerkezetben ki lehet értékelni a megadott két tipp közül, hogy melyik a nyertes. Azonos tipp esetén a játék döntetlen.</w:t>
      </w:r>
    </w:p>
    <w:p w14:paraId="1876F4F2" w14:textId="77777777" w:rsidR="00E15095" w:rsidRDefault="00E15095" w:rsidP="00E15095"/>
    <w:p w14:paraId="565DC2E0" w14:textId="7BDD4CE4" w:rsidR="00E15095" w:rsidRDefault="00E15095" w:rsidP="00E15095">
      <w:r>
        <w:t>A játékok a könnyebb kezelhetőség érdekében láncolt listába vannak fűzve.</w:t>
      </w:r>
    </w:p>
    <w:p w14:paraId="5905C33E" w14:textId="74A8B78B" w:rsidR="00E15095" w:rsidRDefault="00E15095" w:rsidP="00E15095">
      <w:pPr>
        <w:pStyle w:val="Cmsor3"/>
      </w:pPr>
      <w:bookmarkStart w:id="7" w:name="_Toc164624968"/>
      <w:r>
        <w:t>Játéknapló osztály</w:t>
      </w:r>
      <w:bookmarkEnd w:id="7"/>
    </w:p>
    <w:p w14:paraId="5B22C5AC" w14:textId="77777777" w:rsidR="004E2802" w:rsidRPr="004E2802" w:rsidRDefault="004E2802" w:rsidP="004E2802"/>
    <w:p w14:paraId="3EACC72C" w14:textId="77777777" w:rsidR="004E2802" w:rsidRDefault="004E2802" w:rsidP="004E2802">
      <w:r>
        <w:t>A játéknapló tartalmazza az első játékra mutató pointert.</w:t>
      </w:r>
    </w:p>
    <w:p w14:paraId="0000EDBB" w14:textId="77777777" w:rsidR="004E2802" w:rsidRDefault="004E2802" w:rsidP="00E15095"/>
    <w:p w14:paraId="4D200EB2" w14:textId="448D68F9" w:rsidR="00E15095" w:rsidRDefault="00E15095" w:rsidP="00E15095">
      <w:r>
        <w:t>Hogy a különböző stratégiákhoz megfelelő számú játékeset rendelkezésre álljon, a játékok eredményeit fájlba mentjük. A mentés automatikusan megtörténik a játék végén, valamint a program elején beolvasásra kerül fájlból az elérhető adatok köre.</w:t>
      </w:r>
    </w:p>
    <w:p w14:paraId="1D8F7EF1" w14:textId="77777777" w:rsidR="004E2802" w:rsidRDefault="00E15095" w:rsidP="00E15095">
      <w:r>
        <w:t xml:space="preserve">Az adatok mentése </w:t>
      </w:r>
      <w:r>
        <w:t>az</w:t>
      </w:r>
      <w:r>
        <w:t xml:space="preserve"> egyes játék körök adatainak tárolás</w:t>
      </w:r>
      <w:r w:rsidR="004E2802">
        <w:t>át foglalja magába</w:t>
      </w:r>
      <w:r>
        <w:t>, a játékosok adatai</w:t>
      </w:r>
      <w:r w:rsidR="004E2802">
        <w:t>t</w:t>
      </w:r>
      <w:r>
        <w:t>, valamint az adott tippek</w:t>
      </w:r>
      <w:r w:rsidR="004E2802">
        <w:t>et</w:t>
      </w:r>
      <w:r>
        <w:t xml:space="preserve">. </w:t>
      </w:r>
    </w:p>
    <w:p w14:paraId="62FB53A7" w14:textId="77777777" w:rsidR="004E2802" w:rsidRDefault="004E2802" w:rsidP="00E15095"/>
    <w:p w14:paraId="61E08F17" w14:textId="25059A40" w:rsidR="00E15095" w:rsidRDefault="00E15095" w:rsidP="00E15095">
      <w:r>
        <w:t>A statisztikák a beolvasás során újra előállíthatóak.</w:t>
      </w:r>
    </w:p>
    <w:p w14:paraId="6C469AC4" w14:textId="77777777" w:rsidR="00302C79" w:rsidRDefault="00302C79" w:rsidP="00E15095"/>
    <w:p w14:paraId="4A4930B9" w14:textId="1E006085" w:rsidR="00302C79" w:rsidRDefault="00302C79" w:rsidP="00E15095">
      <w:r>
        <w:t>A játéknapló függvénye tartalmazza az eddigi játéknaplók listázását is.</w:t>
      </w:r>
    </w:p>
    <w:p w14:paraId="4FFBCE89" w14:textId="77777777" w:rsidR="00E15095" w:rsidRDefault="00E15095" w:rsidP="00E15095"/>
    <w:p w14:paraId="088AA40E" w14:textId="77777777" w:rsidR="00AD0069" w:rsidRDefault="00AD0069" w:rsidP="00E15095"/>
    <w:p w14:paraId="63C98DAD" w14:textId="75812E90" w:rsidR="00AD0069" w:rsidRDefault="00AD0069" w:rsidP="00AD0069">
      <w:pPr>
        <w:pStyle w:val="Cmsor2"/>
      </w:pPr>
      <w:bookmarkStart w:id="8" w:name="_Toc164624969"/>
      <w:r>
        <w:t>Osztálydiagramm</w:t>
      </w:r>
      <w:bookmarkEnd w:id="8"/>
    </w:p>
    <w:p w14:paraId="72582B63" w14:textId="1879800E" w:rsidR="002D7955" w:rsidRDefault="002D7955">
      <w:pPr>
        <w:jc w:val="left"/>
        <w:rPr>
          <w:b/>
          <w:bCs/>
        </w:rPr>
      </w:pPr>
      <w:r>
        <w:rPr>
          <w:b/>
          <w:bCs/>
        </w:rPr>
        <w:br w:type="page"/>
      </w:r>
    </w:p>
    <w:p w14:paraId="031811C5" w14:textId="77777777" w:rsidR="002D7955" w:rsidRDefault="002D7955" w:rsidP="00B66F15">
      <w:pPr>
        <w:rPr>
          <w:b/>
          <w:bCs/>
        </w:rPr>
        <w:sectPr w:rsidR="002D7955" w:rsidSect="000A02A9">
          <w:footerReference w:type="default" r:id="rId8"/>
          <w:pgSz w:w="11906" w:h="16838" w:code="9"/>
          <w:pgMar w:top="1418" w:right="1418" w:bottom="1418" w:left="1418" w:header="709" w:footer="709" w:gutter="0"/>
          <w:cols w:space="708"/>
          <w:titlePg/>
          <w:docGrid w:linePitch="360"/>
        </w:sectPr>
      </w:pPr>
    </w:p>
    <w:p w14:paraId="706C90EA" w14:textId="17378D9C" w:rsidR="002D7955" w:rsidRDefault="00A82A1F" w:rsidP="00B66F15">
      <w:pPr>
        <w:rPr>
          <w:b/>
          <w:bCs/>
        </w:rPr>
      </w:pPr>
      <w:r w:rsidRPr="00E061FB">
        <w:rPr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BDEFE8A" wp14:editId="3165C16F">
                <wp:simplePos x="0" y="0"/>
                <wp:positionH relativeFrom="column">
                  <wp:posOffset>6729095</wp:posOffset>
                </wp:positionH>
                <wp:positionV relativeFrom="paragraph">
                  <wp:posOffset>0</wp:posOffset>
                </wp:positionV>
                <wp:extent cx="2343150" cy="1514475"/>
                <wp:effectExtent l="0" t="0" r="19050" b="28575"/>
                <wp:wrapSquare wrapText="bothSides"/>
                <wp:docPr id="1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3150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FE23F9" w14:textId="1D5F9F1A" w:rsidR="00E061FB" w:rsidRPr="00A82A1F" w:rsidRDefault="00E061FB" w:rsidP="00A82A1F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Játéknapló</w:t>
                            </w:r>
                          </w:p>
                          <w:p w14:paraId="449061DA" w14:textId="77777777" w:rsidR="00A82A1F" w:rsidRDefault="00A82A1F" w:rsidP="00E061FB"/>
                          <w:p w14:paraId="307F9C7F" w14:textId="47096AB6" w:rsidR="00A82A1F" w:rsidRDefault="00A82A1F" w:rsidP="00A82A1F">
                            <w:r>
                              <w:t xml:space="preserve">Változók: </w:t>
                            </w:r>
                            <w:r>
                              <w:t>Első játék</w:t>
                            </w:r>
                          </w:p>
                          <w:p w14:paraId="624E9EE2" w14:textId="77777777" w:rsidR="00A82A1F" w:rsidRDefault="00A82A1F" w:rsidP="00A82A1F"/>
                          <w:p w14:paraId="2AC44122" w14:textId="644B37E1" w:rsidR="00A82A1F" w:rsidRDefault="00A82A1F" w:rsidP="00A82A1F">
                            <w:r>
                              <w:t>Függvények:</w:t>
                            </w:r>
                          </w:p>
                          <w:p w14:paraId="72241EC8" w14:textId="14C361F9" w:rsidR="00A82A1F" w:rsidRDefault="00A82A1F" w:rsidP="00A82A1F">
                            <w:r>
                              <w:t>Fájlba kiír, Fájlból visszaolvas</w:t>
                            </w:r>
                          </w:p>
                          <w:p w14:paraId="1322CB26" w14:textId="5378C681" w:rsidR="00A82A1F" w:rsidRDefault="00A82A1F" w:rsidP="00A82A1F">
                            <w:r>
                              <w:t>Játéknapló kiíratás</w:t>
                            </w:r>
                          </w:p>
                          <w:p w14:paraId="07FE2891" w14:textId="77777777" w:rsidR="00A82A1F" w:rsidRDefault="00A82A1F" w:rsidP="00E061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DEFE8A" id="_x0000_t202" coordsize="21600,21600" o:spt="202" path="m,l,21600r21600,l21600,xe">
                <v:stroke joinstyle="miter"/>
                <v:path gradientshapeok="t" o:connecttype="rect"/>
              </v:shapetype>
              <v:shape id="Szövegdoboz 2" o:spid="_x0000_s1026" type="#_x0000_t202" style="position:absolute;left:0;text-align:left;margin-left:529.85pt;margin-top:0;width:184.5pt;height:119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">
                <v:textbox>
                  <w:txbxContent>
                    <w:p w14:paraId="14FE23F9" w14:textId="1D5F9F1A" w:rsidR="00E061FB" w:rsidRPr="00A82A1F" w:rsidRDefault="00E061FB" w:rsidP="00A82A1F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Játéknapló</w:t>
                      </w:r>
                    </w:p>
                    <w:p w14:paraId="449061DA" w14:textId="77777777" w:rsidR="00A82A1F" w:rsidRDefault="00A82A1F" w:rsidP="00E061FB"/>
                    <w:p w14:paraId="307F9C7F" w14:textId="47096AB6" w:rsidR="00A82A1F" w:rsidRDefault="00A82A1F" w:rsidP="00A82A1F">
                      <w:r>
                        <w:t xml:space="preserve">Változók: </w:t>
                      </w:r>
                      <w:r>
                        <w:t>Első játék</w:t>
                      </w:r>
                    </w:p>
                    <w:p w14:paraId="624E9EE2" w14:textId="77777777" w:rsidR="00A82A1F" w:rsidRDefault="00A82A1F" w:rsidP="00A82A1F"/>
                    <w:p w14:paraId="2AC44122" w14:textId="644B37E1" w:rsidR="00A82A1F" w:rsidRDefault="00A82A1F" w:rsidP="00A82A1F">
                      <w:r>
                        <w:t>Függvények:</w:t>
                      </w:r>
                    </w:p>
                    <w:p w14:paraId="72241EC8" w14:textId="14C361F9" w:rsidR="00A82A1F" w:rsidRDefault="00A82A1F" w:rsidP="00A82A1F">
                      <w:r>
                        <w:t>Fájlba kiír, Fájlból visszaolvas</w:t>
                      </w:r>
                    </w:p>
                    <w:p w14:paraId="1322CB26" w14:textId="5378C681" w:rsidR="00A82A1F" w:rsidRDefault="00A82A1F" w:rsidP="00A82A1F">
                      <w:r>
                        <w:t>Játéknapló kiíratás</w:t>
                      </w:r>
                    </w:p>
                    <w:p w14:paraId="07FE2891" w14:textId="77777777" w:rsidR="00A82A1F" w:rsidRDefault="00A82A1F" w:rsidP="00E061FB"/>
                  </w:txbxContent>
                </v:textbox>
                <w10:wrap type="square"/>
              </v:shape>
            </w:pict>
          </mc:Fallback>
        </mc:AlternateContent>
      </w:r>
      <w:r w:rsidRPr="00E061FB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AAE349A" wp14:editId="41F464EE">
                <wp:simplePos x="0" y="0"/>
                <wp:positionH relativeFrom="column">
                  <wp:posOffset>3061970</wp:posOffset>
                </wp:positionH>
                <wp:positionV relativeFrom="paragraph">
                  <wp:posOffset>0</wp:posOffset>
                </wp:positionV>
                <wp:extent cx="2933700" cy="1390650"/>
                <wp:effectExtent l="0" t="0" r="19050" b="19050"/>
                <wp:wrapSquare wrapText="bothSides"/>
                <wp:docPr id="10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3700" cy="1390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DBFAC" w14:textId="1DC26639" w:rsidR="00E061FB" w:rsidRPr="00A82A1F" w:rsidRDefault="00E061FB" w:rsidP="00A82A1F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Játék</w:t>
                            </w:r>
                          </w:p>
                          <w:p w14:paraId="4B940DEF" w14:textId="77777777" w:rsidR="00A82A1F" w:rsidRPr="00A82A1F" w:rsidRDefault="00A82A1F" w:rsidP="00A82A1F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</w:p>
                          <w:p w14:paraId="56AFF549" w14:textId="49E1143D" w:rsidR="00A82A1F" w:rsidRDefault="00A82A1F" w:rsidP="00E061FB">
                            <w:r>
                              <w:t>Változók: játékos1, játékos2 tipp2, tipp2</w:t>
                            </w:r>
                          </w:p>
                          <w:p w14:paraId="1188C370" w14:textId="3C710D66" w:rsidR="00A82A1F" w:rsidRDefault="00A82A1F" w:rsidP="00E061FB">
                            <w:r>
                              <w:t>következő játék</w:t>
                            </w:r>
                          </w:p>
                          <w:p w14:paraId="3F42D833" w14:textId="77777777" w:rsidR="00A82A1F" w:rsidRDefault="00A82A1F" w:rsidP="00E061FB"/>
                          <w:p w14:paraId="5494FB5C" w14:textId="3FF9FB59" w:rsidR="00A82A1F" w:rsidRDefault="00A82A1F" w:rsidP="00E061FB">
                            <w:r>
                              <w:t>Függvény: eredményt hird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E349A" id="_x0000_s1027" type="#_x0000_t202" style="position:absolute;left:0;text-align:left;margin-left:241.1pt;margin-top:0;width:231pt;height:109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">
                <v:textbox>
                  <w:txbxContent>
                    <w:p w14:paraId="678DBFAC" w14:textId="1DC26639" w:rsidR="00E061FB" w:rsidRPr="00A82A1F" w:rsidRDefault="00E061FB" w:rsidP="00A82A1F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Játék</w:t>
                      </w:r>
                    </w:p>
                    <w:p w14:paraId="4B940DEF" w14:textId="77777777" w:rsidR="00A82A1F" w:rsidRPr="00A82A1F" w:rsidRDefault="00A82A1F" w:rsidP="00A82A1F">
                      <w:pPr>
                        <w:jc w:val="center"/>
                        <w:rPr>
                          <w:u w:val="single"/>
                        </w:rPr>
                      </w:pPr>
                    </w:p>
                    <w:p w14:paraId="56AFF549" w14:textId="49E1143D" w:rsidR="00A82A1F" w:rsidRDefault="00A82A1F" w:rsidP="00E061FB">
                      <w:r>
                        <w:t>Változók: játékos1, játékos2 tipp2, tipp2</w:t>
                      </w:r>
                    </w:p>
                    <w:p w14:paraId="1188C370" w14:textId="3C710D66" w:rsidR="00A82A1F" w:rsidRDefault="00A82A1F" w:rsidP="00E061FB">
                      <w:r>
                        <w:t>következő játék</w:t>
                      </w:r>
                    </w:p>
                    <w:p w14:paraId="3F42D833" w14:textId="77777777" w:rsidR="00A82A1F" w:rsidRDefault="00A82A1F" w:rsidP="00E061FB"/>
                    <w:p w14:paraId="5494FB5C" w14:textId="3FF9FB59" w:rsidR="00A82A1F" w:rsidRDefault="00A82A1F" w:rsidP="00E061FB">
                      <w:r>
                        <w:t>Függvény: eredményt hirde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B57C59" w14:textId="37EFF027" w:rsidR="002D7955" w:rsidRDefault="002D7955" w:rsidP="00B66F15">
      <w:pPr>
        <w:rPr>
          <w:b/>
          <w:bCs/>
        </w:rPr>
      </w:pPr>
    </w:p>
    <w:p w14:paraId="30860546" w14:textId="1B91746D" w:rsidR="002D7955" w:rsidRDefault="002D7955" w:rsidP="00B66F15">
      <w:pPr>
        <w:rPr>
          <w:b/>
          <w:bCs/>
        </w:rPr>
      </w:pPr>
    </w:p>
    <w:p w14:paraId="1C3EF906" w14:textId="570DBBF3" w:rsidR="002D7955" w:rsidRDefault="002D7955" w:rsidP="00B66F15">
      <w:pPr>
        <w:rPr>
          <w:b/>
          <w:bCs/>
        </w:rPr>
      </w:pPr>
    </w:p>
    <w:p w14:paraId="68495B39" w14:textId="3F7E497E" w:rsidR="002D7955" w:rsidRDefault="008B5AEF" w:rsidP="00B66F15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77173A5" wp14:editId="70B4A119">
                <wp:simplePos x="0" y="0"/>
                <wp:positionH relativeFrom="column">
                  <wp:posOffset>5957570</wp:posOffset>
                </wp:positionH>
                <wp:positionV relativeFrom="paragraph">
                  <wp:posOffset>73660</wp:posOffset>
                </wp:positionV>
                <wp:extent cx="771525" cy="9525"/>
                <wp:effectExtent l="38100" t="76200" r="0" b="85725"/>
                <wp:wrapNone/>
                <wp:docPr id="23" name="Egyenes összekötő nyíll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15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924B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Egyenes összekötő nyíllal 23" o:spid="_x0000_s1026" type="#_x0000_t32" style="position:absolute;margin-left:469.1pt;margin-top:5.8pt;width:60.75pt;height:.75pt;flip:x y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</w:p>
    <w:p w14:paraId="12467CD4" w14:textId="3765A520" w:rsidR="002D7955" w:rsidRDefault="002D7955" w:rsidP="00B66F15">
      <w:pPr>
        <w:rPr>
          <w:b/>
          <w:bCs/>
        </w:rPr>
      </w:pPr>
    </w:p>
    <w:p w14:paraId="7E22631A" w14:textId="5B001D10" w:rsidR="002D7955" w:rsidRDefault="002D7955" w:rsidP="00B66F15">
      <w:pPr>
        <w:rPr>
          <w:b/>
          <w:bCs/>
        </w:rPr>
      </w:pPr>
    </w:p>
    <w:p w14:paraId="3A3B4B30" w14:textId="3C1CA74B" w:rsidR="002D7955" w:rsidRDefault="008B5AEF" w:rsidP="00B66F15">
      <w:pPr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E87C89C" wp14:editId="7AC5037C">
                <wp:simplePos x="0" y="0"/>
                <wp:positionH relativeFrom="column">
                  <wp:posOffset>4538345</wp:posOffset>
                </wp:positionH>
                <wp:positionV relativeFrom="paragraph">
                  <wp:posOffset>56515</wp:posOffset>
                </wp:positionV>
                <wp:extent cx="19050" cy="609600"/>
                <wp:effectExtent l="57150" t="0" r="57150" b="57150"/>
                <wp:wrapNone/>
                <wp:docPr id="18" name="Összekötő: szöglete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609600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A5F360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Összekötő: szögletes 18" o:spid="_x0000_s1026" type="#_x0000_t34" style="position:absolute;margin-left:357.35pt;margin-top:4.45pt;width:1.5pt;height:48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" strokecolor="black [3213]" strokeweight=".5pt">
                <v:stroke endarrow="block"/>
              </v:shape>
            </w:pict>
          </mc:Fallback>
        </mc:AlternateContent>
      </w:r>
    </w:p>
    <w:p w14:paraId="51C85ECC" w14:textId="2CE672CC" w:rsidR="006820AE" w:rsidRDefault="00E15095" w:rsidP="007F227F">
      <w:pPr>
        <w:jc w:val="left"/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249877D" wp14:editId="62FF1B89">
                <wp:simplePos x="0" y="0"/>
                <wp:positionH relativeFrom="column">
                  <wp:posOffset>1680845</wp:posOffset>
                </wp:positionH>
                <wp:positionV relativeFrom="paragraph">
                  <wp:posOffset>1104900</wp:posOffset>
                </wp:positionV>
                <wp:extent cx="800100" cy="19050"/>
                <wp:effectExtent l="0" t="57150" r="19050" b="95250"/>
                <wp:wrapNone/>
                <wp:docPr id="27" name="Egyenes összekötő nyíll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9D0577" id="Egyenes összekötő nyíllal 27" o:spid="_x0000_s1026" type="#_x0000_t32" style="position:absolute;margin-left:132.35pt;margin-top:87pt;width:63pt;height:1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 w:rsidR="008B5AEF" w:rsidRPr="00E061FB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85D90C9" wp14:editId="2FA5D2F2">
                <wp:simplePos x="0" y="0"/>
                <wp:positionH relativeFrom="margin">
                  <wp:posOffset>-295275</wp:posOffset>
                </wp:positionH>
                <wp:positionV relativeFrom="paragraph">
                  <wp:posOffset>490855</wp:posOffset>
                </wp:positionV>
                <wp:extent cx="1962150" cy="1247775"/>
                <wp:effectExtent l="0" t="0" r="19050" b="28575"/>
                <wp:wrapSquare wrapText="bothSides"/>
                <wp:docPr id="1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0" cy="1247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13ABD0" w14:textId="073BE075" w:rsidR="00E061FB" w:rsidRPr="00A82A1F" w:rsidRDefault="00E061FB" w:rsidP="00A82A1F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Játékosok</w:t>
                            </w:r>
                          </w:p>
                          <w:p w14:paraId="79F638E2" w14:textId="77777777" w:rsidR="00A82A1F" w:rsidRDefault="00A82A1F" w:rsidP="00E061FB"/>
                          <w:p w14:paraId="6DD65389" w14:textId="28B27161" w:rsidR="00A82A1F" w:rsidRDefault="00A82A1F" w:rsidP="00A82A1F">
                            <w:r>
                              <w:t xml:space="preserve">Változók: </w:t>
                            </w:r>
                            <w:r>
                              <w:t>Első játékos</w:t>
                            </w:r>
                          </w:p>
                          <w:p w14:paraId="07C48BF1" w14:textId="77777777" w:rsidR="00A82A1F" w:rsidRDefault="00A82A1F" w:rsidP="00A82A1F"/>
                          <w:p w14:paraId="03C6D1C1" w14:textId="213C5DBC" w:rsidR="00A82A1F" w:rsidRDefault="00A82A1F" w:rsidP="00A82A1F">
                            <w:r>
                              <w:t>Függvény: Játékoslista</w:t>
                            </w:r>
                          </w:p>
                          <w:p w14:paraId="3B404297" w14:textId="77777777" w:rsidR="00A82A1F" w:rsidRDefault="00A82A1F" w:rsidP="00E061F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D90C9" id="_x0000_s1028" type="#_x0000_t202" style="position:absolute;margin-left:-23.25pt;margin-top:38.65pt;width:154.5pt;height:98.2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">
                <v:textbox>
                  <w:txbxContent>
                    <w:p w14:paraId="5313ABD0" w14:textId="073BE075" w:rsidR="00E061FB" w:rsidRPr="00A82A1F" w:rsidRDefault="00E061FB" w:rsidP="00A82A1F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Játékosok</w:t>
                      </w:r>
                    </w:p>
                    <w:p w14:paraId="79F638E2" w14:textId="77777777" w:rsidR="00A82A1F" w:rsidRDefault="00A82A1F" w:rsidP="00E061FB"/>
                    <w:p w14:paraId="6DD65389" w14:textId="28B27161" w:rsidR="00A82A1F" w:rsidRDefault="00A82A1F" w:rsidP="00A82A1F">
                      <w:r>
                        <w:t xml:space="preserve">Változók: </w:t>
                      </w:r>
                      <w:r>
                        <w:t>Első játékos</w:t>
                      </w:r>
                    </w:p>
                    <w:p w14:paraId="07C48BF1" w14:textId="77777777" w:rsidR="00A82A1F" w:rsidRDefault="00A82A1F" w:rsidP="00A82A1F"/>
                    <w:p w14:paraId="03C6D1C1" w14:textId="213C5DBC" w:rsidR="00A82A1F" w:rsidRDefault="00A82A1F" w:rsidP="00A82A1F">
                      <w:r>
                        <w:t>Függvény: Játékoslista</w:t>
                      </w:r>
                    </w:p>
                    <w:p w14:paraId="3B404297" w14:textId="77777777" w:rsidR="00A82A1F" w:rsidRDefault="00A82A1F" w:rsidP="00E061FB"/>
                  </w:txbxContent>
                </v:textbox>
                <w10:wrap type="square" anchorx="margin"/>
              </v:shape>
            </w:pict>
          </mc:Fallback>
        </mc:AlternateContent>
      </w:r>
      <w:r w:rsidR="008B5AEF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4F3C8D6" wp14:editId="1653C432">
                <wp:simplePos x="0" y="0"/>
                <wp:positionH relativeFrom="column">
                  <wp:posOffset>4595495</wp:posOffset>
                </wp:positionH>
                <wp:positionV relativeFrom="paragraph">
                  <wp:posOffset>1685925</wp:posOffset>
                </wp:positionV>
                <wp:extent cx="57150" cy="504825"/>
                <wp:effectExtent l="38100" t="38100" r="38100" b="28575"/>
                <wp:wrapNone/>
                <wp:docPr id="19" name="Összekötő: szöglet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" cy="504825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5D0584" id="Összekötő: szögletes 19" o:spid="_x0000_s1026" type="#_x0000_t34" style="position:absolute;margin-left:361.85pt;margin-top:132.75pt;width:4.5pt;height:39.75pt;flip:x 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" strokecolor="black [3213]" strokeweight=".5pt">
                <v:stroke endarrow="block"/>
              </v:shape>
            </w:pict>
          </mc:Fallback>
        </mc:AlternateContent>
      </w:r>
      <w:r w:rsidR="008B5AEF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DEB9A0" wp14:editId="751FCB14">
                <wp:simplePos x="0" y="0"/>
                <wp:positionH relativeFrom="column">
                  <wp:posOffset>6910069</wp:posOffset>
                </wp:positionH>
                <wp:positionV relativeFrom="paragraph">
                  <wp:posOffset>2190750</wp:posOffset>
                </wp:positionV>
                <wp:extent cx="47625" cy="1038225"/>
                <wp:effectExtent l="0" t="0" r="28575" b="28575"/>
                <wp:wrapNone/>
                <wp:docPr id="16" name="Egyenes összekötő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" cy="1038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7C2F96" id="Egyenes összekötő 16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4.1pt,172.5pt" to="547.85pt,2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8B5AEF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9FEDDE" wp14:editId="6D82A182">
                <wp:simplePos x="0" y="0"/>
                <wp:positionH relativeFrom="column">
                  <wp:posOffset>3681095</wp:posOffset>
                </wp:positionH>
                <wp:positionV relativeFrom="paragraph">
                  <wp:posOffset>2181225</wp:posOffset>
                </wp:positionV>
                <wp:extent cx="38100" cy="1371600"/>
                <wp:effectExtent l="0" t="0" r="19050" b="19050"/>
                <wp:wrapNone/>
                <wp:docPr id="15" name="Egyenes összekötő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1371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CFAB7A" id="Egyenes összekötő 15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9.85pt,171.75pt" to="292.85pt,27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8B5AEF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B0FEA46" wp14:editId="4C2CA9C9">
                <wp:simplePos x="0" y="0"/>
                <wp:positionH relativeFrom="column">
                  <wp:posOffset>3090544</wp:posOffset>
                </wp:positionH>
                <wp:positionV relativeFrom="paragraph">
                  <wp:posOffset>2181225</wp:posOffset>
                </wp:positionV>
                <wp:extent cx="19050" cy="1104900"/>
                <wp:effectExtent l="0" t="0" r="19050" b="19050"/>
                <wp:wrapNone/>
                <wp:docPr id="14" name="Egyenes összekötő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1104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4E9ED5" id="Egyenes összekötő 14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3.35pt,171.75pt" to="244.85pt,25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8B5AEF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C97508C" wp14:editId="4820DAA1">
                <wp:simplePos x="0" y="0"/>
                <wp:positionH relativeFrom="column">
                  <wp:posOffset>2528570</wp:posOffset>
                </wp:positionH>
                <wp:positionV relativeFrom="paragraph">
                  <wp:posOffset>2190750</wp:posOffset>
                </wp:positionV>
                <wp:extent cx="19050" cy="790575"/>
                <wp:effectExtent l="0" t="0" r="19050" b="28575"/>
                <wp:wrapNone/>
                <wp:docPr id="9" name="Egyenes összekötő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790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2CB9D0" id="Egyenes összekötő 9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9.1pt,172.5pt" to="200.6pt,23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C6EDE42" wp14:editId="33181132">
                <wp:simplePos x="0" y="0"/>
                <wp:positionH relativeFrom="column">
                  <wp:posOffset>2499360</wp:posOffset>
                </wp:positionH>
                <wp:positionV relativeFrom="paragraph">
                  <wp:posOffset>2181225</wp:posOffset>
                </wp:positionV>
                <wp:extent cx="4410075" cy="19050"/>
                <wp:effectExtent l="0" t="0" r="28575" b="19050"/>
                <wp:wrapNone/>
                <wp:docPr id="7" name="Egyenes összekötő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10075" cy="19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81DE2A" id="Egyenes összekötő 7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6.8pt,171.75pt" to="544.0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F4131A" wp14:editId="52D3CDE4">
                <wp:simplePos x="0" y="0"/>
                <wp:positionH relativeFrom="margin">
                  <wp:posOffset>2483485</wp:posOffset>
                </wp:positionH>
                <wp:positionV relativeFrom="paragraph">
                  <wp:posOffset>476250</wp:posOffset>
                </wp:positionV>
                <wp:extent cx="4238625" cy="1404620"/>
                <wp:effectExtent l="0" t="0" r="28575" b="17780"/>
                <wp:wrapSquare wrapText="bothSides"/>
                <wp:docPr id="217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5D4CF6" w14:textId="5597FEB5" w:rsidR="002D7955" w:rsidRPr="00A82A1F" w:rsidRDefault="002D7955" w:rsidP="002D7955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Játékos</w:t>
                            </w:r>
                          </w:p>
                          <w:p w14:paraId="0FCFC0F0" w14:textId="77777777" w:rsidR="00A82A1F" w:rsidRPr="002D7955" w:rsidRDefault="00A82A1F" w:rsidP="002D7955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</w:p>
                          <w:p w14:paraId="0EFA59EB" w14:textId="00C74379" w:rsidR="00A82A1F" w:rsidRDefault="002D7955">
                            <w:r>
                              <w:t>Változók:</w:t>
                            </w:r>
                            <w:r w:rsidR="00A82A1F">
                              <w:t xml:space="preserve"> név, nyert, vesztett, döntetlen, következő játékos</w:t>
                            </w:r>
                          </w:p>
                          <w:p w14:paraId="18B275AF" w14:textId="77777777" w:rsidR="00A82A1F" w:rsidRDefault="00A82A1F"/>
                          <w:p w14:paraId="5281D3D9" w14:textId="3558549A" w:rsidR="002D7955" w:rsidRDefault="002D7955">
                            <w:r>
                              <w:t>Függvények</w:t>
                            </w:r>
                            <w:r w:rsidR="00A82A1F">
                              <w:t>: tipp</w:t>
                            </w:r>
                          </w:p>
                          <w:p w14:paraId="1EECB3D6" w14:textId="77777777" w:rsidR="00A82A1F" w:rsidRDefault="00A82A1F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4131A" id="_x0000_s1029" type="#_x0000_t202" style="position:absolute;margin-left:195.55pt;margin-top:37.5pt;width:333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">
                <v:textbox style="mso-fit-shape-to-text:t">
                  <w:txbxContent>
                    <w:p w14:paraId="7B5D4CF6" w14:textId="5597FEB5" w:rsidR="002D7955" w:rsidRPr="00A82A1F" w:rsidRDefault="002D7955" w:rsidP="002D7955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Játékos</w:t>
                      </w:r>
                    </w:p>
                    <w:p w14:paraId="0FCFC0F0" w14:textId="77777777" w:rsidR="00A82A1F" w:rsidRPr="002D7955" w:rsidRDefault="00A82A1F" w:rsidP="002D7955">
                      <w:pPr>
                        <w:jc w:val="center"/>
                        <w:rPr>
                          <w:u w:val="single"/>
                        </w:rPr>
                      </w:pPr>
                    </w:p>
                    <w:p w14:paraId="0EFA59EB" w14:textId="00C74379" w:rsidR="00A82A1F" w:rsidRDefault="002D7955">
                      <w:r>
                        <w:t>Változók:</w:t>
                      </w:r>
                      <w:r w:rsidR="00A82A1F">
                        <w:t xml:space="preserve"> név, nyert, vesztett, döntetlen, következő játékos</w:t>
                      </w:r>
                    </w:p>
                    <w:p w14:paraId="18B275AF" w14:textId="77777777" w:rsidR="00A82A1F" w:rsidRDefault="00A82A1F"/>
                    <w:p w14:paraId="5281D3D9" w14:textId="3558549A" w:rsidR="002D7955" w:rsidRDefault="002D7955">
                      <w:r>
                        <w:t>Függvények</w:t>
                      </w:r>
                      <w:r w:rsidR="00A82A1F">
                        <w:t>: tipp</w:t>
                      </w:r>
                    </w:p>
                    <w:p w14:paraId="1EECB3D6" w14:textId="77777777" w:rsidR="00A82A1F" w:rsidRDefault="00A82A1F"/>
                  </w:txbxContent>
                </v:textbox>
                <w10:wrap type="square" anchorx="margin"/>
              </v:shap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0CCC9B5" wp14:editId="560586DA">
                <wp:simplePos x="0" y="0"/>
                <wp:positionH relativeFrom="column">
                  <wp:posOffset>5338445</wp:posOffset>
                </wp:positionH>
                <wp:positionV relativeFrom="paragraph">
                  <wp:posOffset>3228975</wp:posOffset>
                </wp:positionV>
                <wp:extent cx="2981325" cy="1404620"/>
                <wp:effectExtent l="0" t="0" r="28575" b="15875"/>
                <wp:wrapSquare wrapText="bothSides"/>
                <wp:docPr id="1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90A520" w14:textId="7A1A6FE5" w:rsidR="002D7955" w:rsidRDefault="002D7955" w:rsidP="002D7955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Humán</w:t>
                            </w:r>
                          </w:p>
                          <w:p w14:paraId="026D3D42" w14:textId="77777777" w:rsidR="00A82A1F" w:rsidRDefault="00A82A1F" w:rsidP="002D7955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</w:p>
                          <w:p w14:paraId="5F11E23A" w14:textId="33D73D00" w:rsidR="00A82A1F" w:rsidRPr="00A82A1F" w:rsidRDefault="00A82A1F" w:rsidP="00A82A1F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>
                              <w:t xml:space="preserve">Függvények: tipp </w:t>
                            </w:r>
                            <w:r>
                              <w:t>bekéré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0CCC9B5" id="_x0000_s1030" type="#_x0000_t202" style="position:absolute;margin-left:420.35pt;margin-top:254.25pt;width:234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">
                <v:textbox style="mso-fit-shape-to-text:t">
                  <w:txbxContent>
                    <w:p w14:paraId="6E90A520" w14:textId="7A1A6FE5" w:rsidR="002D7955" w:rsidRDefault="002D7955" w:rsidP="002D7955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Humán</w:t>
                      </w:r>
                    </w:p>
                    <w:p w14:paraId="026D3D42" w14:textId="77777777" w:rsidR="00A82A1F" w:rsidRDefault="00A82A1F" w:rsidP="002D7955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</w:p>
                    <w:p w14:paraId="5F11E23A" w14:textId="33D73D00" w:rsidR="00A82A1F" w:rsidRPr="00A82A1F" w:rsidRDefault="00A82A1F" w:rsidP="00A82A1F">
                      <w:pPr>
                        <w:rPr>
                          <w:b/>
                          <w:bCs/>
                          <w:u w:val="single"/>
                        </w:rPr>
                      </w:pPr>
                      <w:r>
                        <w:t xml:space="preserve">Függvények: tipp </w:t>
                      </w:r>
                      <w:r>
                        <w:t>bekérés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8982479" wp14:editId="097712EB">
                <wp:simplePos x="0" y="0"/>
                <wp:positionH relativeFrom="margin">
                  <wp:posOffset>-285750</wp:posOffset>
                </wp:positionH>
                <wp:positionV relativeFrom="paragraph">
                  <wp:posOffset>2975610</wp:posOffset>
                </wp:positionV>
                <wp:extent cx="2360930" cy="1404620"/>
                <wp:effectExtent l="0" t="0" r="20320" b="15875"/>
                <wp:wrapSquare wrapText="bothSides"/>
                <wp:docPr id="3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1C1ABB" w14:textId="33EF1193" w:rsidR="002D7955" w:rsidRPr="00A82A1F" w:rsidRDefault="002D7955" w:rsidP="002D7955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Avatar1</w:t>
                            </w:r>
                          </w:p>
                          <w:p w14:paraId="49EC98D4" w14:textId="7438AD5A" w:rsidR="002D7955" w:rsidRDefault="002D7955" w:rsidP="002D7955">
                            <w:r>
                              <w:t>Függvények</w:t>
                            </w:r>
                            <w:r w:rsidR="00A82A1F">
                              <w:t>: tipp</w:t>
                            </w:r>
                          </w:p>
                          <w:p w14:paraId="19A9F36D" w14:textId="77777777" w:rsidR="00000000" w:rsidRDefault="00000000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982479" id="_x0000_s1031" type="#_x0000_t202" style="position:absolute;margin-left:-22.5pt;margin-top:234.3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">
                <v:textbox style="mso-fit-shape-to-text:t">
                  <w:txbxContent>
                    <w:p w14:paraId="6B1C1ABB" w14:textId="33EF1193" w:rsidR="002D7955" w:rsidRPr="00A82A1F" w:rsidRDefault="002D7955" w:rsidP="002D7955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Avatar1</w:t>
                      </w:r>
                    </w:p>
                    <w:p w14:paraId="49EC98D4" w14:textId="7438AD5A" w:rsidR="002D7955" w:rsidRDefault="002D7955" w:rsidP="002D7955">
                      <w:r>
                        <w:t>Függvények</w:t>
                      </w:r>
                      <w:r w:rsidR="00A82A1F">
                        <w:t>: tipp</w:t>
                      </w:r>
                    </w:p>
                    <w:p w14:paraId="19A9F36D" w14:textId="77777777" w:rsidR="00000000" w:rsidRDefault="00000000"/>
                  </w:txbxContent>
                </v:textbox>
                <w10:wrap type="square" anchorx="margin"/>
              </v:shap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634EB41" wp14:editId="125AC6C0">
                <wp:simplePos x="0" y="0"/>
                <wp:positionH relativeFrom="margin">
                  <wp:posOffset>447675</wp:posOffset>
                </wp:positionH>
                <wp:positionV relativeFrom="paragraph">
                  <wp:posOffset>3273425</wp:posOffset>
                </wp:positionV>
                <wp:extent cx="2360930" cy="1404620"/>
                <wp:effectExtent l="0" t="0" r="20320" b="15875"/>
                <wp:wrapSquare wrapText="bothSides"/>
                <wp:docPr id="6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55EF3" w14:textId="1B59FF3F" w:rsidR="00A13343" w:rsidRPr="00A82A1F" w:rsidRDefault="00A13343" w:rsidP="00A13343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Avatar</w:t>
                            </w:r>
                            <w:r w:rsidR="00E061FB" w:rsidRPr="00A82A1F">
                              <w:rPr>
                                <w:b/>
                                <w:bCs/>
                                <w:u w:val="single"/>
                              </w:rPr>
                              <w:t>2</w:t>
                            </w:r>
                          </w:p>
                          <w:p w14:paraId="623D187A" w14:textId="1447174B" w:rsidR="00A82A1F" w:rsidRDefault="00A82A1F" w:rsidP="00A82A1F">
                            <w:r>
                              <w:t>Függvények: tipp</w:t>
                            </w:r>
                            <w:r>
                              <w:t xml:space="preserve"> (saját algoritmus)</w:t>
                            </w:r>
                          </w:p>
                          <w:p w14:paraId="4361F42D" w14:textId="77777777" w:rsidR="00A82A1F" w:rsidRPr="002D7955" w:rsidRDefault="00A82A1F" w:rsidP="00A82A1F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34EB41" id="_x0000_s1032" type="#_x0000_t202" style="position:absolute;margin-left:35.25pt;margin-top:257.75pt;width:185.9pt;height:110.6pt;z-index:25166643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4K4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">
                <v:textbox style="mso-fit-shape-to-text:t">
                  <w:txbxContent>
                    <w:p w14:paraId="63655EF3" w14:textId="1B59FF3F" w:rsidR="00A13343" w:rsidRPr="00A82A1F" w:rsidRDefault="00A13343" w:rsidP="00A13343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Avatar</w:t>
                      </w:r>
                      <w:r w:rsidR="00E061FB" w:rsidRPr="00A82A1F">
                        <w:rPr>
                          <w:b/>
                          <w:bCs/>
                          <w:u w:val="single"/>
                        </w:rPr>
                        <w:t>2</w:t>
                      </w:r>
                    </w:p>
                    <w:p w14:paraId="623D187A" w14:textId="1447174B" w:rsidR="00A82A1F" w:rsidRDefault="00A82A1F" w:rsidP="00A82A1F">
                      <w:r>
                        <w:t>Függvények: tipp</w:t>
                      </w:r>
                      <w:r>
                        <w:t xml:space="preserve"> (saját algoritmus)</w:t>
                      </w:r>
                    </w:p>
                    <w:p w14:paraId="4361F42D" w14:textId="77777777" w:rsidR="00A82A1F" w:rsidRPr="002D7955" w:rsidRDefault="00A82A1F" w:rsidP="00A82A1F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2A1F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06DCCC17" wp14:editId="35057FF6">
                <wp:simplePos x="0" y="0"/>
                <wp:positionH relativeFrom="margin">
                  <wp:posOffset>1266825</wp:posOffset>
                </wp:positionH>
                <wp:positionV relativeFrom="paragraph">
                  <wp:posOffset>3551555</wp:posOffset>
                </wp:positionV>
                <wp:extent cx="2360930" cy="1404620"/>
                <wp:effectExtent l="0" t="0" r="20320" b="15875"/>
                <wp:wrapSquare wrapText="bothSides"/>
                <wp:docPr id="2" name="Szövegdoboz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42A20D" w14:textId="56AF28D7" w:rsidR="00A82A1F" w:rsidRPr="00A82A1F" w:rsidRDefault="00A82A1F" w:rsidP="00A82A1F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Avatar</w:t>
                            </w:r>
                            <w:r w:rsidRPr="00A82A1F">
                              <w:rPr>
                                <w:b/>
                                <w:bCs/>
                                <w:u w:val="single"/>
                              </w:rPr>
                              <w:t>3</w:t>
                            </w:r>
                          </w:p>
                          <w:p w14:paraId="574F9DCB" w14:textId="77777777" w:rsidR="00A82A1F" w:rsidRDefault="00A82A1F" w:rsidP="00A82A1F">
                            <w:r>
                              <w:t>Függvények: tipp (saját algoritmus)</w:t>
                            </w:r>
                          </w:p>
                          <w:p w14:paraId="2465631E" w14:textId="77777777" w:rsidR="00A82A1F" w:rsidRPr="002D7955" w:rsidRDefault="00A82A1F" w:rsidP="00A82A1F">
                            <w:pPr>
                              <w:rPr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DCCC17" id="_x0000_s1033" type="#_x0000_t202" style="position:absolute;margin-left:99.75pt;margin-top:279.65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">
                <v:textbox style="mso-fit-shape-to-text:t">
                  <w:txbxContent>
                    <w:p w14:paraId="4042A20D" w14:textId="56AF28D7" w:rsidR="00A82A1F" w:rsidRPr="00A82A1F" w:rsidRDefault="00A82A1F" w:rsidP="00A82A1F">
                      <w:pPr>
                        <w:jc w:val="center"/>
                        <w:rPr>
                          <w:b/>
                          <w:bCs/>
                          <w:u w:val="single"/>
                        </w:rPr>
                      </w:pPr>
                      <w:r w:rsidRPr="00A82A1F">
                        <w:rPr>
                          <w:b/>
                          <w:bCs/>
                          <w:u w:val="single"/>
                        </w:rPr>
                        <w:t>Avatar</w:t>
                      </w:r>
                      <w:r w:rsidRPr="00A82A1F">
                        <w:rPr>
                          <w:b/>
                          <w:bCs/>
                          <w:u w:val="single"/>
                        </w:rPr>
                        <w:t>3</w:t>
                      </w:r>
                    </w:p>
                    <w:p w14:paraId="574F9DCB" w14:textId="77777777" w:rsidR="00A82A1F" w:rsidRDefault="00A82A1F" w:rsidP="00A82A1F">
                      <w:r>
                        <w:t>Függvények: tipp (saját algoritmus)</w:t>
                      </w:r>
                    </w:p>
                    <w:p w14:paraId="2465631E" w14:textId="77777777" w:rsidR="00A82A1F" w:rsidRPr="002D7955" w:rsidRDefault="00A82A1F" w:rsidP="00A82A1F">
                      <w:pPr>
                        <w:rPr>
                          <w:u w:val="single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6820AE" w:rsidSect="00533FCA">
      <w:pgSz w:w="16838" w:h="11906" w:orient="landscape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9C133" w14:textId="77777777" w:rsidR="00EC4D6B" w:rsidRDefault="00EC4D6B">
      <w:r>
        <w:separator/>
      </w:r>
    </w:p>
  </w:endnote>
  <w:endnote w:type="continuationSeparator" w:id="0">
    <w:p w14:paraId="401B9F8B" w14:textId="77777777" w:rsidR="00EC4D6B" w:rsidRDefault="00EC4D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2FE75" w14:textId="77777777" w:rsidR="008003DC" w:rsidRDefault="008003DC" w:rsidP="000A02A9">
    <w:pPr>
      <w:pStyle w:val="llb"/>
      <w:pBdr>
        <w:top w:val="single" w:sz="4" w:space="1" w:color="auto"/>
      </w:pBdr>
    </w:pPr>
    <w:r>
      <w:tab/>
      <w:t xml:space="preserve">- </w:t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C16EEE">
      <w:rPr>
        <w:rStyle w:val="Oldalszm"/>
        <w:noProof/>
      </w:rPr>
      <w:t>2</w:t>
    </w:r>
    <w:r>
      <w:rPr>
        <w:rStyle w:val="Oldalszm"/>
      </w:rPr>
      <w:fldChar w:fldCharType="end"/>
    </w:r>
    <w:r>
      <w:rPr>
        <w:rStyle w:val="Oldalsz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E47E1" w14:textId="77777777" w:rsidR="00EC4D6B" w:rsidRDefault="00EC4D6B">
      <w:r>
        <w:separator/>
      </w:r>
    </w:p>
  </w:footnote>
  <w:footnote w:type="continuationSeparator" w:id="0">
    <w:p w14:paraId="67C65CF3" w14:textId="77777777" w:rsidR="00EC4D6B" w:rsidRDefault="00EC4D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957"/>
    <w:multiLevelType w:val="multilevel"/>
    <w:tmpl w:val="40E6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4D72AB1"/>
    <w:multiLevelType w:val="hybridMultilevel"/>
    <w:tmpl w:val="29785E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AB0054"/>
    <w:multiLevelType w:val="hybridMultilevel"/>
    <w:tmpl w:val="9EE67F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F97659"/>
    <w:multiLevelType w:val="hybridMultilevel"/>
    <w:tmpl w:val="2722AC9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54BEE"/>
    <w:multiLevelType w:val="multilevel"/>
    <w:tmpl w:val="D7C413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72B25CBA"/>
    <w:multiLevelType w:val="multilevel"/>
    <w:tmpl w:val="D7C413C0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789B319F"/>
    <w:multiLevelType w:val="hybridMultilevel"/>
    <w:tmpl w:val="9DF68E3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417158">
    <w:abstractNumId w:val="5"/>
  </w:num>
  <w:num w:numId="2" w16cid:durableId="1224367532">
    <w:abstractNumId w:val="0"/>
  </w:num>
  <w:num w:numId="3" w16cid:durableId="621543651">
    <w:abstractNumId w:val="4"/>
  </w:num>
  <w:num w:numId="4" w16cid:durableId="609513917">
    <w:abstractNumId w:val="5"/>
  </w:num>
  <w:num w:numId="5" w16cid:durableId="1021513224">
    <w:abstractNumId w:val="5"/>
  </w:num>
  <w:num w:numId="6" w16cid:durableId="491340397">
    <w:abstractNumId w:val="5"/>
  </w:num>
  <w:num w:numId="7" w16cid:durableId="155386746">
    <w:abstractNumId w:val="5"/>
  </w:num>
  <w:num w:numId="8" w16cid:durableId="1775587399">
    <w:abstractNumId w:val="5"/>
  </w:num>
  <w:num w:numId="9" w16cid:durableId="289015118">
    <w:abstractNumId w:val="3"/>
  </w:num>
  <w:num w:numId="10" w16cid:durableId="1610816020">
    <w:abstractNumId w:val="5"/>
  </w:num>
  <w:num w:numId="11" w16cid:durableId="420417256">
    <w:abstractNumId w:val="5"/>
  </w:num>
  <w:num w:numId="12" w16cid:durableId="1764378585">
    <w:abstractNumId w:val="2"/>
  </w:num>
  <w:num w:numId="13" w16cid:durableId="1225070965">
    <w:abstractNumId w:val="1"/>
  </w:num>
  <w:num w:numId="14" w16cid:durableId="1181049825">
    <w:abstractNumId w:val="6"/>
  </w:num>
  <w:num w:numId="15" w16cid:durableId="724371761">
    <w:abstractNumId w:val="5"/>
  </w:num>
  <w:num w:numId="16" w16cid:durableId="367920923">
    <w:abstractNumId w:val="5"/>
  </w:num>
  <w:num w:numId="17" w16cid:durableId="19070594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zQyNrU0MzMwMTRR0lEKTi0uzszPAykwqQUA48Zc+CwAAAA="/>
  </w:docVars>
  <w:rsids>
    <w:rsidRoot w:val="00E61F3F"/>
    <w:rsid w:val="000A02A9"/>
    <w:rsid w:val="000B7237"/>
    <w:rsid w:val="000E224E"/>
    <w:rsid w:val="000E5DB1"/>
    <w:rsid w:val="00105B3F"/>
    <w:rsid w:val="00111F9F"/>
    <w:rsid w:val="00142B92"/>
    <w:rsid w:val="0016024E"/>
    <w:rsid w:val="001643A9"/>
    <w:rsid w:val="00177369"/>
    <w:rsid w:val="00195D4B"/>
    <w:rsid w:val="001B2185"/>
    <w:rsid w:val="001B3A23"/>
    <w:rsid w:val="00204A60"/>
    <w:rsid w:val="00236990"/>
    <w:rsid w:val="00266F84"/>
    <w:rsid w:val="00296426"/>
    <w:rsid w:val="002D7955"/>
    <w:rsid w:val="00302C79"/>
    <w:rsid w:val="00323DF8"/>
    <w:rsid w:val="00345CE7"/>
    <w:rsid w:val="0035133F"/>
    <w:rsid w:val="0038499A"/>
    <w:rsid w:val="0039186C"/>
    <w:rsid w:val="00394A2E"/>
    <w:rsid w:val="00396004"/>
    <w:rsid w:val="003D534E"/>
    <w:rsid w:val="00463A68"/>
    <w:rsid w:val="00467BED"/>
    <w:rsid w:val="004E2802"/>
    <w:rsid w:val="004F145A"/>
    <w:rsid w:val="004F5893"/>
    <w:rsid w:val="00507AAB"/>
    <w:rsid w:val="00523216"/>
    <w:rsid w:val="00533FCA"/>
    <w:rsid w:val="005408EC"/>
    <w:rsid w:val="00566548"/>
    <w:rsid w:val="005825BD"/>
    <w:rsid w:val="0058710C"/>
    <w:rsid w:val="00591EE2"/>
    <w:rsid w:val="005A6E01"/>
    <w:rsid w:val="005B149A"/>
    <w:rsid w:val="00620511"/>
    <w:rsid w:val="00647BF1"/>
    <w:rsid w:val="006820AE"/>
    <w:rsid w:val="006A1D81"/>
    <w:rsid w:val="006B0655"/>
    <w:rsid w:val="006B69C2"/>
    <w:rsid w:val="006B770C"/>
    <w:rsid w:val="006C5EEC"/>
    <w:rsid w:val="006E0E58"/>
    <w:rsid w:val="007052DC"/>
    <w:rsid w:val="00717DA6"/>
    <w:rsid w:val="007B3C5E"/>
    <w:rsid w:val="007F141E"/>
    <w:rsid w:val="007F227F"/>
    <w:rsid w:val="008003DC"/>
    <w:rsid w:val="00827233"/>
    <w:rsid w:val="00857BD7"/>
    <w:rsid w:val="00886D89"/>
    <w:rsid w:val="008A1787"/>
    <w:rsid w:val="008B5AEF"/>
    <w:rsid w:val="008B70A2"/>
    <w:rsid w:val="008C6966"/>
    <w:rsid w:val="009200A8"/>
    <w:rsid w:val="00923B57"/>
    <w:rsid w:val="00984A2A"/>
    <w:rsid w:val="009C6167"/>
    <w:rsid w:val="009D5F07"/>
    <w:rsid w:val="00A13343"/>
    <w:rsid w:val="00A1768B"/>
    <w:rsid w:val="00A76447"/>
    <w:rsid w:val="00A82A1F"/>
    <w:rsid w:val="00AC4C9A"/>
    <w:rsid w:val="00AD0069"/>
    <w:rsid w:val="00AD0CA3"/>
    <w:rsid w:val="00AD4C90"/>
    <w:rsid w:val="00AE5C4E"/>
    <w:rsid w:val="00AF7A9E"/>
    <w:rsid w:val="00B00130"/>
    <w:rsid w:val="00B033D6"/>
    <w:rsid w:val="00B2747D"/>
    <w:rsid w:val="00B564CB"/>
    <w:rsid w:val="00B66F15"/>
    <w:rsid w:val="00BB5511"/>
    <w:rsid w:val="00BD1AB1"/>
    <w:rsid w:val="00BF0091"/>
    <w:rsid w:val="00BF1EE5"/>
    <w:rsid w:val="00BF270D"/>
    <w:rsid w:val="00C16EEE"/>
    <w:rsid w:val="00C30233"/>
    <w:rsid w:val="00CC42B2"/>
    <w:rsid w:val="00D37B5E"/>
    <w:rsid w:val="00D76D44"/>
    <w:rsid w:val="00DA26BD"/>
    <w:rsid w:val="00DC7ADD"/>
    <w:rsid w:val="00E01A99"/>
    <w:rsid w:val="00E061FB"/>
    <w:rsid w:val="00E10DAC"/>
    <w:rsid w:val="00E12448"/>
    <w:rsid w:val="00E15095"/>
    <w:rsid w:val="00E50394"/>
    <w:rsid w:val="00E51785"/>
    <w:rsid w:val="00E5732E"/>
    <w:rsid w:val="00E61F3F"/>
    <w:rsid w:val="00E8733E"/>
    <w:rsid w:val="00EC4D6B"/>
    <w:rsid w:val="00EE3488"/>
    <w:rsid w:val="00EF2719"/>
    <w:rsid w:val="00F06F66"/>
    <w:rsid w:val="00F903E2"/>
    <w:rsid w:val="00FD01D1"/>
    <w:rsid w:val="00FD41F2"/>
    <w:rsid w:val="00FE6BA7"/>
    <w:rsid w:val="00FF23D6"/>
    <w:rsid w:val="00FF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F4E9573"/>
  <w15:chartTrackingRefBased/>
  <w15:docId w15:val="{BC591FD4-7D94-44C2-9991-119EAB5C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E3488"/>
    <w:pPr>
      <w:jc w:val="both"/>
    </w:pPr>
    <w:rPr>
      <w:rFonts w:cs="Courier New"/>
      <w:sz w:val="26"/>
      <w:lang w:eastAsia="ja-JP"/>
    </w:rPr>
  </w:style>
  <w:style w:type="paragraph" w:styleId="Cmsor1">
    <w:name w:val="heading 1"/>
    <w:basedOn w:val="Norml"/>
    <w:qFormat/>
    <w:rsid w:val="007052DC"/>
    <w:pPr>
      <w:numPr>
        <w:numId w:val="1"/>
      </w:num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Cmsor2">
    <w:name w:val="heading 2"/>
    <w:basedOn w:val="Norml"/>
    <w:qFormat/>
    <w:rsid w:val="007052DC"/>
    <w:pPr>
      <w:numPr>
        <w:ilvl w:val="1"/>
        <w:numId w:val="1"/>
      </w:num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qFormat/>
    <w:rsid w:val="0038499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Cs w:val="26"/>
    </w:rPr>
  </w:style>
  <w:style w:type="paragraph" w:styleId="Cmsor4">
    <w:name w:val="heading 4"/>
    <w:basedOn w:val="Norml"/>
    <w:next w:val="Norml"/>
    <w:qFormat/>
    <w:rsid w:val="0038499A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38499A"/>
    <w:pPr>
      <w:numPr>
        <w:ilvl w:val="4"/>
        <w:numId w:val="1"/>
      </w:numPr>
      <w:spacing w:before="240" w:after="60"/>
      <w:outlineLvl w:val="4"/>
    </w:pPr>
    <w:rPr>
      <w:b/>
      <w:bCs/>
      <w:i/>
      <w:iCs/>
      <w:szCs w:val="26"/>
    </w:rPr>
  </w:style>
  <w:style w:type="paragraph" w:styleId="Cmsor6">
    <w:name w:val="heading 6"/>
    <w:basedOn w:val="Norml"/>
    <w:next w:val="Norml"/>
    <w:qFormat/>
    <w:rsid w:val="0038499A"/>
    <w:pPr>
      <w:numPr>
        <w:ilvl w:val="5"/>
        <w:numId w:val="1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38499A"/>
    <w:pPr>
      <w:numPr>
        <w:ilvl w:val="6"/>
        <w:numId w:val="1"/>
      </w:numPr>
      <w:spacing w:before="240" w:after="60"/>
      <w:outlineLvl w:val="6"/>
    </w:pPr>
    <w:rPr>
      <w:rFonts w:cs="Times New Roman"/>
      <w:szCs w:val="24"/>
    </w:rPr>
  </w:style>
  <w:style w:type="paragraph" w:styleId="Cmsor8">
    <w:name w:val="heading 8"/>
    <w:basedOn w:val="Norml"/>
    <w:next w:val="Norml"/>
    <w:qFormat/>
    <w:rsid w:val="0038499A"/>
    <w:pPr>
      <w:numPr>
        <w:ilvl w:val="7"/>
        <w:numId w:val="1"/>
      </w:numPr>
      <w:spacing w:before="240" w:after="60"/>
      <w:outlineLvl w:val="7"/>
    </w:pPr>
    <w:rPr>
      <w:rFonts w:cs="Times New Roman"/>
      <w:i/>
      <w:iCs/>
      <w:szCs w:val="24"/>
    </w:rPr>
  </w:style>
  <w:style w:type="paragraph" w:styleId="Cmsor9">
    <w:name w:val="heading 9"/>
    <w:basedOn w:val="Norml"/>
    <w:next w:val="Norml"/>
    <w:qFormat/>
    <w:rsid w:val="0038499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rsid w:val="00705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lfej">
    <w:name w:val="header"/>
    <w:basedOn w:val="Norml"/>
    <w:rsid w:val="000A02A9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A02A9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0A02A9"/>
  </w:style>
  <w:style w:type="paragraph" w:styleId="TJ1">
    <w:name w:val="toc 1"/>
    <w:basedOn w:val="Norml"/>
    <w:next w:val="Norml"/>
    <w:autoRedefine/>
    <w:uiPriority w:val="39"/>
    <w:rsid w:val="008B70A2"/>
  </w:style>
  <w:style w:type="character" w:styleId="Hiperhivatkozs">
    <w:name w:val="Hyperlink"/>
    <w:uiPriority w:val="99"/>
    <w:rsid w:val="000A02A9"/>
    <w:rPr>
      <w:color w:val="0000FF"/>
      <w:u w:val="single"/>
    </w:rPr>
  </w:style>
  <w:style w:type="paragraph" w:styleId="TJ2">
    <w:name w:val="toc 2"/>
    <w:basedOn w:val="Norml"/>
    <w:next w:val="Norml"/>
    <w:autoRedefine/>
    <w:uiPriority w:val="39"/>
    <w:rsid w:val="00DA26BD"/>
    <w:pPr>
      <w:ind w:left="200"/>
    </w:pPr>
  </w:style>
  <w:style w:type="paragraph" w:styleId="Tartalomjegyzkcmsora">
    <w:name w:val="TOC Heading"/>
    <w:basedOn w:val="Cmsor1"/>
    <w:next w:val="Norml"/>
    <w:uiPriority w:val="39"/>
    <w:qFormat/>
    <w:rsid w:val="008B70A2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 w:val="28"/>
      <w:szCs w:val="28"/>
      <w:lang w:eastAsia="en-US"/>
    </w:rPr>
  </w:style>
  <w:style w:type="character" w:styleId="Jegyzethivatkozs">
    <w:name w:val="annotation reference"/>
    <w:uiPriority w:val="99"/>
    <w:semiHidden/>
    <w:unhideWhenUsed/>
    <w:rsid w:val="00E01A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1A99"/>
    <w:rPr>
      <w:sz w:val="20"/>
    </w:rPr>
  </w:style>
  <w:style w:type="character" w:customStyle="1" w:styleId="JegyzetszvegChar">
    <w:name w:val="Jegyzetszöveg Char"/>
    <w:link w:val="Jegyzetszveg"/>
    <w:uiPriority w:val="99"/>
    <w:semiHidden/>
    <w:rsid w:val="00E01A99"/>
    <w:rPr>
      <w:rFonts w:cs="Courier New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1A99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1A99"/>
    <w:rPr>
      <w:rFonts w:cs="Courier New"/>
      <w:b/>
      <w:bCs/>
      <w:lang w:eastAsia="ja-JP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1A9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1A99"/>
    <w:rPr>
      <w:rFonts w:ascii="Segoe UI" w:hAnsi="Segoe UI" w:cs="Segoe UI"/>
      <w:sz w:val="18"/>
      <w:szCs w:val="18"/>
      <w:lang w:eastAsia="ja-JP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01A99"/>
    <w:rPr>
      <w:sz w:val="20"/>
    </w:rPr>
  </w:style>
  <w:style w:type="character" w:customStyle="1" w:styleId="LbjegyzetszvegChar">
    <w:name w:val="Lábjegyzetszöveg Char"/>
    <w:link w:val="Lbjegyzetszveg"/>
    <w:uiPriority w:val="99"/>
    <w:semiHidden/>
    <w:rsid w:val="00E01A99"/>
    <w:rPr>
      <w:rFonts w:cs="Courier New"/>
      <w:lang w:eastAsia="ja-JP"/>
    </w:rPr>
  </w:style>
  <w:style w:type="character" w:styleId="Lbjegyzet-hivatkozs">
    <w:name w:val="footnote reference"/>
    <w:uiPriority w:val="99"/>
    <w:semiHidden/>
    <w:unhideWhenUsed/>
    <w:rsid w:val="00E01A99"/>
    <w:rPr>
      <w:vertAlign w:val="superscript"/>
    </w:rPr>
  </w:style>
  <w:style w:type="paragraph" w:styleId="NormlWeb">
    <w:name w:val="Normal (Web)"/>
    <w:basedOn w:val="Norml"/>
    <w:uiPriority w:val="99"/>
    <w:semiHidden/>
    <w:unhideWhenUsed/>
    <w:rsid w:val="006B770C"/>
    <w:pPr>
      <w:spacing w:before="100" w:beforeAutospacing="1" w:after="100" w:afterAutospacing="1"/>
    </w:pPr>
    <w:rPr>
      <w:rFonts w:eastAsia="Times New Roman" w:cs="Times New Roman"/>
      <w:szCs w:val="24"/>
      <w:lang w:eastAsia="hu-HU"/>
    </w:rPr>
  </w:style>
  <w:style w:type="character" w:styleId="Kiemels2">
    <w:name w:val="Strong"/>
    <w:uiPriority w:val="22"/>
    <w:qFormat/>
    <w:rsid w:val="006B770C"/>
    <w:rPr>
      <w:b/>
      <w:bCs/>
    </w:rPr>
  </w:style>
  <w:style w:type="paragraph" w:styleId="TJ3">
    <w:name w:val="toc 3"/>
    <w:basedOn w:val="Norml"/>
    <w:next w:val="Norml"/>
    <w:autoRedefine/>
    <w:uiPriority w:val="39"/>
    <w:unhideWhenUsed/>
    <w:rsid w:val="00EE3488"/>
    <w:pPr>
      <w:ind w:left="480"/>
    </w:pPr>
  </w:style>
  <w:style w:type="paragraph" w:styleId="Listaszerbekezds">
    <w:name w:val="List Paragraph"/>
    <w:basedOn w:val="Norml"/>
    <w:uiPriority w:val="34"/>
    <w:qFormat/>
    <w:rsid w:val="00EE3488"/>
    <w:pPr>
      <w:ind w:left="720"/>
      <w:contextualSpacing/>
    </w:pPr>
  </w:style>
  <w:style w:type="table" w:styleId="Rcsostblzat">
    <w:name w:val="Table Grid"/>
    <w:basedOn w:val="Normltblzat"/>
    <w:uiPriority w:val="39"/>
    <w:rsid w:val="002D79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0B620-80C4-4063-8C0B-86A2680BF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818</Words>
  <Characters>5646</Characters>
  <Application>Microsoft Office Word</Application>
  <DocSecurity>0</DocSecurity>
  <Lines>47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ÁZI FELADAT</vt:lpstr>
    </vt:vector>
  </TitlesOfParts>
  <Company>iit</Company>
  <LinksUpToDate>false</LinksUpToDate>
  <CharactersWithSpaces>6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</dc:title>
  <dc:subject/>
  <dc:creator>szebi</dc:creator>
  <cp:keywords/>
  <dc:description/>
  <cp:lastModifiedBy>Barczikay Zsolt</cp:lastModifiedBy>
  <cp:revision>8</cp:revision>
  <cp:lastPrinted>2019-04-09T23:21:00Z</cp:lastPrinted>
  <dcterms:created xsi:type="dcterms:W3CDTF">2024-04-21T18:45:00Z</dcterms:created>
  <dcterms:modified xsi:type="dcterms:W3CDTF">2024-04-21T18:58:00Z</dcterms:modified>
</cp:coreProperties>
</file>